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59EB92A3" w:rsidR="003D6D34" w:rsidRPr="00222D23" w:rsidRDefault="003D6D34" w:rsidP="00E94B0D">
      <w:pPr>
        <w:jc w:val="right"/>
        <w:rPr>
          <w:rFonts w:cstheme="minorHAnsi"/>
          <w:rtl/>
        </w:rPr>
      </w:pPr>
    </w:p>
    <w:p w14:paraId="744B4C0A" w14:textId="16C5AC30" w:rsidR="00EE490F" w:rsidRPr="00222D23" w:rsidRDefault="00EE490F" w:rsidP="00E94B0D">
      <w:pPr>
        <w:jc w:val="right"/>
        <w:rPr>
          <w:rFonts w:cstheme="minorHAnsi"/>
        </w:rPr>
      </w:pPr>
    </w:p>
    <w:p w14:paraId="6E00ACD7" w14:textId="77777777" w:rsidR="00D66992" w:rsidRPr="00222D23" w:rsidRDefault="00D66992" w:rsidP="00E94B0D">
      <w:pPr>
        <w:jc w:val="right"/>
        <w:rPr>
          <w:rFonts w:cstheme="minorHAnsi"/>
        </w:rPr>
      </w:pPr>
    </w:p>
    <w:p w14:paraId="221EEC6E" w14:textId="77777777" w:rsidR="00D66992" w:rsidRPr="00222D23" w:rsidRDefault="00D66992" w:rsidP="00E94B0D">
      <w:pPr>
        <w:jc w:val="right"/>
        <w:rPr>
          <w:rFonts w:cstheme="minorHAnsi"/>
        </w:rPr>
      </w:pPr>
    </w:p>
    <w:p w14:paraId="07B119F7" w14:textId="250668DF" w:rsidR="00EE490F" w:rsidRPr="00222D23" w:rsidRDefault="00EE490F" w:rsidP="00E94B0D">
      <w:pPr>
        <w:jc w:val="right"/>
        <w:rPr>
          <w:rFonts w:cstheme="minorHAnsi"/>
        </w:rPr>
      </w:pPr>
    </w:p>
    <w:p w14:paraId="303DD5CC" w14:textId="1646DEAE" w:rsidR="00EE490F" w:rsidRPr="00222D23" w:rsidRDefault="00EE490F" w:rsidP="00E94B0D">
      <w:pPr>
        <w:jc w:val="right"/>
        <w:rPr>
          <w:rFonts w:cstheme="minorHAnsi"/>
        </w:rPr>
      </w:pPr>
    </w:p>
    <w:p w14:paraId="4F3FCE5F" w14:textId="6DC0C081" w:rsidR="00EE490F" w:rsidRPr="00222D23" w:rsidRDefault="00EE490F" w:rsidP="00E94B0D">
      <w:pPr>
        <w:jc w:val="right"/>
        <w:rPr>
          <w:rFonts w:cstheme="minorHAnsi"/>
        </w:rPr>
      </w:pPr>
    </w:p>
    <w:p w14:paraId="5DDCF57E" w14:textId="05E5C28C" w:rsidR="00EE490F" w:rsidRPr="00222D23" w:rsidRDefault="00EE490F" w:rsidP="00E94B0D">
      <w:pPr>
        <w:jc w:val="right"/>
        <w:rPr>
          <w:rFonts w:cstheme="minorHAnsi"/>
        </w:rPr>
      </w:pPr>
    </w:p>
    <w:p w14:paraId="376460DF" w14:textId="3D654B49" w:rsidR="00905031" w:rsidRPr="00222D23" w:rsidRDefault="00905031" w:rsidP="00E94B0D">
      <w:pPr>
        <w:jc w:val="right"/>
        <w:rPr>
          <w:rFonts w:cstheme="minorHAnsi"/>
          <w:rtl/>
        </w:rPr>
      </w:pPr>
    </w:p>
    <w:tbl>
      <w:tblPr>
        <w:tblStyle w:val="a7"/>
        <w:tblpPr w:leftFromText="180" w:rightFromText="180" w:vertAnchor="text" w:horzAnchor="margin" w:tblpXSpec="center" w:tblpY="556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8092"/>
      </w:tblGrid>
      <w:tr w:rsidR="00AC6ADD" w:rsidRPr="00222D23" w14:paraId="6388B3A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BA7E854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Name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3776B11708FC42798FE9673E82A439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C6ADD" w:rsidRPr="00222D23" w14:paraId="1BD96C37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E6034E2" w14:textId="00760D01" w:rsidR="00AC6ADD" w:rsidRPr="00222D23" w:rsidRDefault="00AC6ADD" w:rsidP="000C72E1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 Code</w:t>
            </w:r>
            <w:r w:rsidRPr="00222D23">
              <w:rPr>
                <w:rFonts w:cstheme="minorHAnsi"/>
                <w:color w:val="5279BB"/>
                <w:sz w:val="26"/>
                <w:szCs w:val="26"/>
              </w:rPr>
              <w:t xml:space="preserve"> </w:t>
            </w:r>
            <w:r w:rsidR="000C72E1" w:rsidRPr="00222D23">
              <w:rPr>
                <w:rFonts w:cstheme="minorHAnsi"/>
                <w:color w:val="5279BB"/>
                <w:sz w:val="20"/>
                <w:szCs w:val="20"/>
                <w:vertAlign w:val="subscript"/>
              </w:rPr>
              <w:t>(as per the Saudi Standard Classification of Educational Levels and Specializations):</w:t>
            </w:r>
            <w:r w:rsidR="000C72E1" w:rsidRPr="00222D23">
              <w:rPr>
                <w:rStyle w:val="Char"/>
                <w:rFonts w:cstheme="minorHAnsi"/>
                <w:sz w:val="16"/>
                <w:szCs w:val="16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861326011"/>
                <w:placeholder>
                  <w:docPart w:val="948EAB79E0A542DB81CD9C8AF28674F6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Code.</w:t>
                </w:r>
              </w:sdtContent>
            </w:sdt>
          </w:p>
        </w:tc>
      </w:tr>
      <w:tr w:rsidR="00AC6ADD" w:rsidRPr="00222D23" w14:paraId="046A6DBF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F19309A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Qualification Level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Qualification Level"/>
                <w:tag w:val="Qualification Level"/>
                <w:id w:val="1811279541"/>
                <w:placeholder>
                  <w:docPart w:val="CFBB3D007DF449D196EAE1595A94DAA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Qualification Level.</w:t>
                </w:r>
              </w:sdtContent>
            </w:sdt>
          </w:p>
        </w:tc>
      </w:tr>
      <w:tr w:rsidR="00AC6ADD" w:rsidRPr="00222D23" w14:paraId="7B22AF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0200FE26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Department"/>
                <w:tag w:val="Department"/>
                <w:id w:val="-2140100708"/>
                <w:placeholder>
                  <w:docPart w:val="63CB6380B4884BC289BF5B0B2C7F60C5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Department Name.</w:t>
                </w:r>
              </w:sdtContent>
            </w:sdt>
          </w:p>
        </w:tc>
      </w:tr>
      <w:tr w:rsidR="00AC6ADD" w:rsidRPr="00222D23" w14:paraId="005A076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CAFD3B7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llege"/>
                <w:tag w:val="College"/>
                <w:id w:val="-829673186"/>
                <w:placeholder>
                  <w:docPart w:val="C315CDED0F4045EBBA90D3F0308663B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4"/>
                  <w:szCs w:val="24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College Name</w:t>
                </w:r>
                <w:r w:rsidRPr="00222D23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C6ADD" w:rsidRPr="00222D23" w14:paraId="128E3E15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8DA878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Institution "/>
                <w:tag w:val="Institution "/>
                <w:id w:val="-1733309132"/>
                <w:placeholder>
                  <w:docPart w:val="2DFCDF4FCEDA4CE2A0744B8992B671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Institution Name.</w:t>
                </w:r>
              </w:sdtContent>
            </w:sdt>
          </w:p>
        </w:tc>
      </w:tr>
      <w:tr w:rsidR="00AC6ADD" w:rsidRPr="00222D23" w14:paraId="2393507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5F06D05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Academic Year</w:t>
            </w: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Academic Year"/>
                <w:tag w:val="Academic Year"/>
                <w:id w:val="-1406755408"/>
                <w:placeholder>
                  <w:docPart w:val="84041615EB814323A3C456F32A1900C7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Academic Year of the Report.</w:t>
                </w:r>
              </w:sdtContent>
            </w:sdt>
          </w:p>
        </w:tc>
      </w:tr>
      <w:tr w:rsidR="00AC6ADD" w:rsidRPr="00222D23" w14:paraId="5A0D18C2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5827D48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Main Location</w:t>
            </w:r>
            <w:r w:rsidRPr="00222D23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222D23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222D23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222D23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Main Location"/>
                <w:tag w:val="Main Location"/>
                <w:id w:val="881824265"/>
                <w:placeholder>
                  <w:docPart w:val="5C8F635C65B04E8EBAAB3169870AD9FC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the</w:t>
                </w:r>
                <w:r w:rsidRPr="00222D23">
                  <w:rPr>
                    <w:rFonts w:cstheme="minorHAnsi"/>
                  </w:rPr>
                  <w:t xml:space="preserve"> </w:t>
                </w:r>
                <w:r w:rsidRPr="00222D23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Main Location of the Program.</w:t>
                </w:r>
              </w:sdtContent>
            </w:sdt>
          </w:p>
        </w:tc>
      </w:tr>
      <w:tr w:rsidR="00AC6ADD" w:rsidRPr="00222D23" w14:paraId="4C082956" w14:textId="77777777" w:rsidTr="00AC6ADD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437BB001" w14:textId="77777777" w:rsidR="00AC6ADD" w:rsidRPr="00222D23" w:rsidRDefault="00AC6ADD" w:rsidP="00E94B0D">
            <w:pPr>
              <w:spacing w:line="276" w:lineRule="auto"/>
              <w:jc w:val="lowKashida"/>
              <w:rPr>
                <w:rFonts w:cstheme="minorHAnsi"/>
                <w:color w:val="5279BB"/>
                <w:sz w:val="26"/>
                <w:szCs w:val="26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5279BB"/>
                <w:sz w:val="26"/>
                <w:szCs w:val="26"/>
                <w:lang w:bidi="ar-EG"/>
              </w:rPr>
              <w:t>Branches offering the Program</w:t>
            </w:r>
            <w:r w:rsidRPr="00222D23">
              <w:rPr>
                <w:rFonts w:cstheme="minorHAnsi"/>
                <w:color w:val="5279BB"/>
                <w:sz w:val="26"/>
                <w:szCs w:val="26"/>
                <w:lang w:bidi="ar-EG"/>
              </w:rPr>
              <w:t xml:space="preserve"> 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lang w:bidi="ar-EG"/>
              </w:rPr>
              <w:t>(if any)</w:t>
            </w:r>
            <w:r w:rsidRPr="00222D23">
              <w:rPr>
                <w:rFonts w:cstheme="minorHAnsi"/>
                <w:color w:val="5279BB"/>
                <w:sz w:val="26"/>
                <w:szCs w:val="26"/>
                <w:vertAlign w:val="subscript"/>
                <w:rtl/>
                <w:lang w:bidi="ar-EG"/>
              </w:rPr>
              <w:t>:</w:t>
            </w:r>
          </w:p>
          <w:p w14:paraId="7B1BF4EB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A8FE469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  <w:p w14:paraId="7D3A98E3" w14:textId="77777777" w:rsidR="00AC6ADD" w:rsidRPr="00222D23" w:rsidRDefault="00AC6ADD" w:rsidP="00E94B0D">
            <w:pPr>
              <w:pStyle w:val="a6"/>
              <w:numPr>
                <w:ilvl w:val="0"/>
                <w:numId w:val="15"/>
              </w:numPr>
              <w:spacing w:after="160" w:line="276" w:lineRule="auto"/>
              <w:ind w:right="43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222D23">
              <w:rPr>
                <w:rFonts w:cstheme="minorHAnsi"/>
                <w:color w:val="52B5C2"/>
                <w:sz w:val="24"/>
                <w:szCs w:val="24"/>
              </w:rPr>
              <w:t>……………………………………………..</w:t>
            </w:r>
          </w:p>
        </w:tc>
      </w:tr>
    </w:tbl>
    <w:p w14:paraId="1525D383" w14:textId="07C02286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sz w:val="36"/>
          <w:szCs w:val="36"/>
          <w:rtl/>
        </w:rPr>
      </w:pPr>
    </w:p>
    <w:p w14:paraId="390DD105" w14:textId="42EA386F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E4996DD" w14:textId="77777777" w:rsidR="000C244D" w:rsidRPr="00222D23" w:rsidRDefault="000C244D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6C4CE71" w14:textId="3151B4EF" w:rsidR="0039613A" w:rsidRPr="00222D23" w:rsidRDefault="0039613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69705AC" w14:textId="77777777" w:rsidR="00687818" w:rsidRPr="00222D23" w:rsidRDefault="00687818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00CC8C62" w14:textId="05306934" w:rsidR="004C5EBA" w:rsidRPr="00222D23" w:rsidRDefault="004C5EBA" w:rsidP="00E94B0D">
      <w:pPr>
        <w:pStyle w:val="BasicParagraph"/>
        <w:bidi w:val="0"/>
        <w:spacing w:line="360" w:lineRule="auto"/>
        <w:rPr>
          <w:rFonts w:asciiTheme="minorHAnsi" w:hAnsiTheme="minorHAnsi" w:cstheme="minorHAnsi"/>
          <w:color w:val="4C3D8E"/>
          <w:sz w:val="40"/>
          <w:szCs w:val="40"/>
        </w:rPr>
      </w:pPr>
    </w:p>
    <w:p w14:paraId="224F8FC4" w14:textId="77777777" w:rsidR="00405BC3" w:rsidRPr="00222D23" w:rsidRDefault="00405BC3" w:rsidP="00E94B0D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55A4358E" w14:textId="25C2C914" w:rsidR="002D35DE" w:rsidRPr="00222D23" w:rsidRDefault="002D35DE" w:rsidP="00E94B0D">
      <w:pPr>
        <w:pStyle w:val="BasicParagraph"/>
        <w:bidi w:val="0"/>
        <w:spacing w:after="567"/>
        <w:rPr>
          <w:rStyle w:val="a5"/>
          <w:rFonts w:asciiTheme="minorHAnsi" w:hAnsiTheme="minorHAnsi" w:cstheme="minorHAnsi"/>
          <w:color w:val="4C3D8E"/>
        </w:rPr>
      </w:pPr>
    </w:p>
    <w:p w14:paraId="167ED1E0" w14:textId="77777777" w:rsidR="00405BC3" w:rsidRPr="00222D23" w:rsidRDefault="00405BC3" w:rsidP="00E94B0D">
      <w:pPr>
        <w:rPr>
          <w:rStyle w:val="a5"/>
          <w:rFonts w:asciiTheme="minorHAnsi" w:hAnsiTheme="minorHAnsi" w:cstheme="minorHAnsi"/>
          <w:color w:val="4C3D8E"/>
        </w:rPr>
      </w:pPr>
      <w:r w:rsidRPr="00222D23">
        <w:rPr>
          <w:rStyle w:val="a5"/>
          <w:rFonts w:asciiTheme="minorHAnsi" w:hAnsiTheme="minorHAnsi" w:cstheme="minorHAnsi"/>
          <w:color w:val="4C3D8E"/>
        </w:rPr>
        <w:br w:type="page"/>
      </w:r>
    </w:p>
    <w:sdt>
      <w:sdtPr>
        <w:rPr>
          <w:rFonts w:asciiTheme="minorHAnsi" w:eastAsiaTheme="minorHAnsi" w:hAnsiTheme="minorHAnsi" w:cstheme="minorHAnsi"/>
          <w:b/>
          <w:bCs/>
          <w:color w:val="7030A0"/>
          <w:sz w:val="22"/>
          <w:szCs w:val="22"/>
        </w:rPr>
        <w:id w:val="1837962963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1EA474FD" w14:textId="2CBD0F98" w:rsidR="00405BC3" w:rsidRPr="00222D23" w:rsidRDefault="00405BC3" w:rsidP="00F57978">
          <w:pPr>
            <w:pStyle w:val="af0"/>
            <w:spacing w:line="360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222D23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4402CC44" w14:textId="282A5EB2" w:rsidR="00F57978" w:rsidRPr="00222D23" w:rsidRDefault="00405BC3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r w:rsidRPr="00222D23">
            <w:rPr>
              <w:rFonts w:cstheme="minorHAnsi"/>
              <w:sz w:val="28"/>
              <w:szCs w:val="28"/>
            </w:rPr>
            <w:fldChar w:fldCharType="begin"/>
          </w:r>
          <w:r w:rsidRPr="00222D23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222D23">
            <w:rPr>
              <w:rFonts w:cstheme="minorHAnsi"/>
              <w:sz w:val="28"/>
              <w:szCs w:val="28"/>
            </w:rPr>
            <w:fldChar w:fldCharType="separate"/>
          </w:r>
          <w:hyperlink w:anchor="_Toc136179430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A. Program Statistics (in reporting year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0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A6318FB" w14:textId="206DE17F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1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>B. Program Assessmen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1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3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6C22B94" w14:textId="1FA1F2C7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2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C. 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Program Key Performance Indicators</w:t>
            </w:r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</w:rPr>
              <w:t xml:space="preserve"> (KPIs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2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6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20E90CC" w14:textId="413C3B6C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3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D. Challenges and difficulties encountered by the program (if any)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3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3D5DF9D" w14:textId="7960BBD9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4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E. Program development Plan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4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1EF06D64" w14:textId="74E7B696" w:rsidR="00F57978" w:rsidRPr="00222D23" w:rsidRDefault="00000000" w:rsidP="00F57978">
          <w:pPr>
            <w:pStyle w:val="10"/>
            <w:tabs>
              <w:tab w:val="right" w:leader="dot" w:pos="9628"/>
            </w:tabs>
            <w:spacing w:line="360" w:lineRule="auto"/>
            <w:rPr>
              <w:rFonts w:eastAsiaTheme="minorEastAsia"/>
              <w:kern w:val="2"/>
              <w:sz w:val="28"/>
              <w:szCs w:val="28"/>
              <w14:ligatures w14:val="standardContextual"/>
            </w:rPr>
          </w:pPr>
          <w:hyperlink w:anchor="_Toc136179435" w:history="1">
            <w:r w:rsidR="00F57978" w:rsidRPr="00222D23">
              <w:rPr>
                <w:rStyle w:val="Hyperlink"/>
                <w:rFonts w:cstheme="minorHAnsi"/>
                <w:b/>
                <w:bCs/>
                <w:sz w:val="28"/>
                <w:szCs w:val="28"/>
                <w:lang w:bidi="ar-YE"/>
              </w:rPr>
              <w:t>F. Approval of Annual Program Report</w:t>
            </w:r>
            <w:r w:rsidR="00F57978" w:rsidRPr="00222D23">
              <w:rPr>
                <w:webHidden/>
                <w:sz w:val="28"/>
                <w:szCs w:val="28"/>
              </w:rPr>
              <w:tab/>
            </w:r>
            <w:r w:rsidR="00F57978" w:rsidRPr="00222D23">
              <w:rPr>
                <w:webHidden/>
                <w:sz w:val="28"/>
                <w:szCs w:val="28"/>
              </w:rPr>
              <w:fldChar w:fldCharType="begin"/>
            </w:r>
            <w:r w:rsidR="00F57978" w:rsidRPr="00222D23">
              <w:rPr>
                <w:webHidden/>
                <w:sz w:val="28"/>
                <w:szCs w:val="28"/>
              </w:rPr>
              <w:instrText xml:space="preserve"> PAGEREF _Toc136179435 \h </w:instrText>
            </w:r>
            <w:r w:rsidR="00F57978" w:rsidRPr="00222D23">
              <w:rPr>
                <w:webHidden/>
                <w:sz w:val="28"/>
                <w:szCs w:val="28"/>
              </w:rPr>
            </w:r>
            <w:r w:rsidR="00F57978" w:rsidRPr="00222D23">
              <w:rPr>
                <w:webHidden/>
                <w:sz w:val="28"/>
                <w:szCs w:val="28"/>
              </w:rPr>
              <w:fldChar w:fldCharType="separate"/>
            </w:r>
            <w:r w:rsidR="00420735">
              <w:rPr>
                <w:noProof/>
                <w:webHidden/>
                <w:sz w:val="28"/>
                <w:szCs w:val="28"/>
              </w:rPr>
              <w:t>7</w:t>
            </w:r>
            <w:r w:rsidR="00F57978" w:rsidRPr="00222D23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28D46B" w14:textId="08A169A0" w:rsidR="00405BC3" w:rsidRPr="00222D23" w:rsidRDefault="00405BC3" w:rsidP="00F57978">
          <w:pPr>
            <w:spacing w:line="360" w:lineRule="auto"/>
            <w:rPr>
              <w:rFonts w:cstheme="minorHAnsi"/>
            </w:rPr>
          </w:pPr>
          <w:r w:rsidRPr="00222D23">
            <w:rPr>
              <w:rFonts w:cstheme="minorHAnsi"/>
              <w:b/>
              <w:bCs/>
              <w:sz w:val="28"/>
              <w:szCs w:val="28"/>
            </w:rPr>
            <w:fldChar w:fldCharType="end"/>
          </w:r>
        </w:p>
      </w:sdtContent>
    </w:sdt>
    <w:p w14:paraId="593F11FE" w14:textId="614B0800" w:rsidR="00A95A15" w:rsidRPr="00222D23" w:rsidRDefault="007E26EF" w:rsidP="00E94B0D">
      <w:pPr>
        <w:rPr>
          <w:rStyle w:val="a5"/>
          <w:rFonts w:asciiTheme="minorHAnsi" w:hAnsiTheme="minorHAnsi" w:cstheme="minorHAnsi"/>
          <w:color w:val="4C3D8E"/>
          <w:lang w:bidi="ar-YE"/>
        </w:rPr>
      </w:pPr>
      <w:r w:rsidRPr="00222D23">
        <w:rPr>
          <w:rStyle w:val="a5"/>
          <w:rFonts w:asciiTheme="minorHAnsi" w:hAnsiTheme="minorHAnsi" w:cstheme="minorHAnsi"/>
          <w:color w:val="4C3D8E"/>
          <w:rtl/>
        </w:rPr>
        <w:br w:type="page"/>
      </w:r>
    </w:p>
    <w:p w14:paraId="31A16AAD" w14:textId="2A05FBE2" w:rsidR="005031B0" w:rsidRPr="00222D23" w:rsidRDefault="000573D6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0" w:name="_Ref115696785"/>
      <w:bookmarkStart w:id="1" w:name="_Toc136179430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Statistics</w:t>
      </w:r>
      <w:bookmarkEnd w:id="0"/>
      <w:r w:rsidR="00F660B8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</w:t>
      </w:r>
      <w:r w:rsidR="00F660B8" w:rsidRPr="00222D23">
        <w:rPr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in reporting year)</w:t>
      </w:r>
      <w:bookmarkEnd w:id="1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122"/>
        <w:gridCol w:w="3510"/>
      </w:tblGrid>
      <w:tr w:rsidR="003C58F7" w:rsidRPr="00222D23" w14:paraId="59A948AF" w14:textId="77777777" w:rsidTr="00091179">
        <w:trPr>
          <w:trHeight w:val="428"/>
          <w:tblCellSpacing w:w="7" w:type="dxa"/>
          <w:jc w:val="center"/>
        </w:trPr>
        <w:tc>
          <w:tcPr>
            <w:tcW w:w="6101" w:type="dxa"/>
            <w:shd w:val="clear" w:color="auto" w:fill="4C3D8E"/>
            <w:vAlign w:val="center"/>
          </w:tcPr>
          <w:p w14:paraId="2A177E05" w14:textId="49003885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3489" w:type="dxa"/>
            <w:shd w:val="clear" w:color="auto" w:fill="4C3D8E"/>
            <w:vAlign w:val="center"/>
          </w:tcPr>
          <w:p w14:paraId="624A5B9C" w14:textId="7D18F934" w:rsidR="003C58F7" w:rsidRPr="00222D23" w:rsidRDefault="000573D6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7B7C4D" w:rsidRPr="00222D23" w14:paraId="6E9B90ED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4E5659AF" w14:textId="54BFFED1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enrolled in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61BB6EEE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44406457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D9D9D9" w:themeFill="background1" w:themeFillShade="D9"/>
          </w:tcPr>
          <w:p w14:paraId="6113C696" w14:textId="53BE1CFC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Number of students who started the program 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4EB65750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64DC3869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55633FF" w14:textId="46268B86" w:rsidR="000573D6" w:rsidRPr="00222D23" w:rsidRDefault="000573D6" w:rsidP="00E94B0D">
            <w:pPr>
              <w:spacing w:after="0"/>
              <w:ind w:right="45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the program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0715A80A" w14:textId="77777777" w:rsidR="000573D6" w:rsidRPr="00222D23" w:rsidRDefault="000573D6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  <w:tr w:rsidR="007B7C4D" w:rsidRPr="00222D23" w14:paraId="19FA1026" w14:textId="77777777" w:rsidTr="00091179">
        <w:trPr>
          <w:trHeight w:val="362"/>
          <w:tblCellSpacing w:w="7" w:type="dxa"/>
          <w:jc w:val="center"/>
        </w:trPr>
        <w:tc>
          <w:tcPr>
            <w:tcW w:w="6101" w:type="dxa"/>
            <w:shd w:val="clear" w:color="auto" w:fill="F2F2F2" w:themeFill="background1" w:themeFillShade="F2"/>
          </w:tcPr>
          <w:p w14:paraId="7932CEF0" w14:textId="4C25961A" w:rsidR="00F660B8" w:rsidRPr="00222D23" w:rsidRDefault="00F660B8" w:rsidP="00E94B0D">
            <w:pPr>
              <w:spacing w:after="0"/>
              <w:ind w:right="45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Number of students who completed an intermediate award specified as an early exit point  (if any)</w:t>
            </w:r>
          </w:p>
        </w:tc>
        <w:tc>
          <w:tcPr>
            <w:tcW w:w="3489" w:type="dxa"/>
            <w:shd w:val="clear" w:color="auto" w:fill="F2F2F2" w:themeFill="background1" w:themeFillShade="F2"/>
            <w:vAlign w:val="center"/>
          </w:tcPr>
          <w:p w14:paraId="2D39B5A4" w14:textId="77777777" w:rsidR="00F660B8" w:rsidRPr="00222D23" w:rsidRDefault="00F660B8" w:rsidP="00E94B0D">
            <w:pPr>
              <w:spacing w:after="0"/>
              <w:rPr>
                <w:rFonts w:cstheme="minorHAnsi"/>
                <w:sz w:val="24"/>
                <w:szCs w:val="24"/>
              </w:rPr>
            </w:pPr>
          </w:p>
        </w:tc>
      </w:tr>
    </w:tbl>
    <w:p w14:paraId="16885FAF" w14:textId="3CAA0D68" w:rsidR="00293830" w:rsidRPr="00222D23" w:rsidRDefault="00866219" w:rsidP="00E94B0D">
      <w:pPr>
        <w:spacing w:after="240"/>
        <w:ind w:right="43"/>
        <w:jc w:val="lowKashida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>A separate cohort analysis report for male and female sections and for each branch (if any)</w:t>
      </w:r>
    </w:p>
    <w:p w14:paraId="18D3DD10" w14:textId="6B0AE1E2" w:rsidR="00AE5560" w:rsidRPr="00222D23" w:rsidRDefault="00AE5560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2" w:name="_Toc107406174"/>
      <w:bookmarkStart w:id="3" w:name="_Ref115696791"/>
      <w:bookmarkStart w:id="4" w:name="_Ref115696901"/>
      <w:bookmarkStart w:id="5" w:name="_Toc136179431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B. Program </w:t>
      </w:r>
      <w:bookmarkEnd w:id="2"/>
      <w:bookmarkEnd w:id="3"/>
      <w:bookmarkEnd w:id="4"/>
      <w:r w:rsidR="009B2973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>Assessment</w:t>
      </w:r>
      <w:bookmarkEnd w:id="5"/>
    </w:p>
    <w:p w14:paraId="227460F4" w14:textId="798EC228" w:rsidR="00256F95" w:rsidRPr="00222D23" w:rsidRDefault="00AE5560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6" w:name="_Ref115696798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Program Le</w:t>
      </w:r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rning Outcomes Assessment and a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nalysis according to PLOs</w:t>
      </w:r>
      <w:bookmarkEnd w:id="6"/>
      <w:r w:rsidR="00A6319B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assessment plan *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2336"/>
        <w:gridCol w:w="2781"/>
        <w:gridCol w:w="2000"/>
        <w:gridCol w:w="1890"/>
      </w:tblGrid>
      <w:tr w:rsidR="00AE5560" w:rsidRPr="00222D23" w14:paraId="7B618313" w14:textId="77777777" w:rsidTr="00D9370B">
        <w:trPr>
          <w:tblCellSpacing w:w="7" w:type="dxa"/>
          <w:jc w:val="center"/>
        </w:trPr>
        <w:tc>
          <w:tcPr>
            <w:tcW w:w="604" w:type="dxa"/>
            <w:shd w:val="clear" w:color="auto" w:fill="4C3D8E"/>
            <w:vAlign w:val="center"/>
          </w:tcPr>
          <w:p w14:paraId="5E7B0669" w14:textId="7D858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#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30B1D9CA" w14:textId="0B4C9C9C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  <w:tc>
          <w:tcPr>
            <w:tcW w:w="2767" w:type="dxa"/>
            <w:shd w:val="clear" w:color="auto" w:fill="4C3D8E"/>
            <w:vAlign w:val="center"/>
          </w:tcPr>
          <w:p w14:paraId="36BC4623" w14:textId="77777777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  <w:p w14:paraId="4E26D7EA" w14:textId="6FDB8CD8" w:rsidR="00AE5560" w:rsidRPr="00222D23" w:rsidRDefault="00AE5560" w:rsidP="00E94B0D">
            <w:pPr>
              <w:spacing w:after="0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color w:val="FFFFFF" w:themeColor="background1"/>
                <w:sz w:val="20"/>
                <w:szCs w:val="20"/>
              </w:rPr>
              <w:t>(Direct and Indirect)</w:t>
            </w:r>
          </w:p>
        </w:tc>
        <w:tc>
          <w:tcPr>
            <w:tcW w:w="1986" w:type="dxa"/>
            <w:shd w:val="clear" w:color="auto" w:fill="4C3D8E"/>
            <w:vAlign w:val="center"/>
          </w:tcPr>
          <w:p w14:paraId="43361A87" w14:textId="564E6D47" w:rsidR="00AE5560" w:rsidRPr="00222D23" w:rsidRDefault="00E232F5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Targeted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Performance 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(%)</w:t>
            </w:r>
          </w:p>
        </w:tc>
        <w:tc>
          <w:tcPr>
            <w:tcW w:w="1869" w:type="dxa"/>
            <w:shd w:val="clear" w:color="auto" w:fill="4C3D8E"/>
            <w:vAlign w:val="center"/>
          </w:tcPr>
          <w:p w14:paraId="0DA483D0" w14:textId="30D165DA" w:rsidR="00AE5560" w:rsidRPr="00222D23" w:rsidRDefault="00775B3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Assessment </w:t>
            </w:r>
            <w:r w:rsidR="00AE556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ults</w:t>
            </w:r>
          </w:p>
        </w:tc>
      </w:tr>
      <w:tr w:rsidR="00BF4148" w:rsidRPr="00222D23" w14:paraId="60D195B3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66EE58CD" w14:textId="67D69FFC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AE5560" w:rsidRPr="00222D23" w14:paraId="108CA18A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368DD13" w14:textId="52EF46B2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48F6151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3930DF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5B8C4A1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0037AD9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5764BA0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7E1DE247" w14:textId="5A6389C9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B7EB201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67FC614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0EDEAE75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FD7730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E5560" w:rsidRPr="00222D23" w14:paraId="6E2470EB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42246B" w14:textId="05A91550" w:rsidR="00AE5560" w:rsidRPr="00222D23" w:rsidRDefault="00AE5560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</w:t>
            </w:r>
            <w:r w:rsidR="009E0B82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5A7BF057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5FC020C8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8B67710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3B029BEC" w14:textId="77777777" w:rsidR="00AE5560" w:rsidRPr="00222D23" w:rsidRDefault="00AE5560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6C083034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4E2A7511" w14:textId="30C8CAE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D9F20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D26E31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7E3B0F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1507EC7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110C32F8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070CCC74" w14:textId="28A62879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9E0B82" w:rsidRPr="00222D23" w14:paraId="1CFC19D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6143A77" w14:textId="7DA8DAA7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113DFCB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627D2C2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7715052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7C74841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4DFC375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0C09BF" w14:textId="49695379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14DE99F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3AC5475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D4E8755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8AAA099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25EC17A8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75A29FB" w14:textId="64CC99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909712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4A46BF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728E0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64310E6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340173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D54422C" w14:textId="34D05A9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47B9063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235F104A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1100B70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637B7B8F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F4148" w:rsidRPr="00222D23" w14:paraId="440F8E22" w14:textId="77777777" w:rsidTr="004A2563">
        <w:trPr>
          <w:trHeight w:val="283"/>
          <w:tblCellSpacing w:w="7" w:type="dxa"/>
          <w:jc w:val="center"/>
        </w:trPr>
        <w:tc>
          <w:tcPr>
            <w:tcW w:w="9604" w:type="dxa"/>
            <w:gridSpan w:val="5"/>
            <w:shd w:val="clear" w:color="auto" w:fill="52B5C2"/>
            <w:vAlign w:val="center"/>
          </w:tcPr>
          <w:p w14:paraId="1CC81D0F" w14:textId="723551D7" w:rsidR="00BF4148" w:rsidRPr="00222D23" w:rsidRDefault="00AE5560" w:rsidP="004A2563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553A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9E0B82" w:rsidRPr="00222D23" w14:paraId="672081D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23CC8558" w14:textId="0461394A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7824566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2512F08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62A144E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5FDE1D8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1931490C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6520EF5D" w14:textId="3A846E51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3B8BA4B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773AE9D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2A2952B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E5620B4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024BA20D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2CC18EB" w14:textId="713CD122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3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3AE4B4C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F2F2F2" w:themeFill="background1" w:themeFillShade="F2"/>
          </w:tcPr>
          <w:p w14:paraId="72F73198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</w:tcPr>
          <w:p w14:paraId="10367A20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F2F2F2" w:themeFill="background1" w:themeFillShade="F2"/>
          </w:tcPr>
          <w:p w14:paraId="14F7D24D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9E0B82" w:rsidRPr="00222D23" w14:paraId="30B73870" w14:textId="77777777" w:rsidTr="00D9370B">
        <w:trPr>
          <w:trHeight w:val="283"/>
          <w:tblCellSpacing w:w="7" w:type="dxa"/>
          <w:jc w:val="center"/>
        </w:trPr>
        <w:tc>
          <w:tcPr>
            <w:tcW w:w="604" w:type="dxa"/>
            <w:shd w:val="clear" w:color="auto" w:fill="9498CB"/>
          </w:tcPr>
          <w:p w14:paraId="1CD4C015" w14:textId="5B104FD6" w:rsidR="009E0B82" w:rsidRPr="00222D23" w:rsidRDefault="009E0B82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..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28D9B5E1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767" w:type="dxa"/>
            <w:shd w:val="clear" w:color="auto" w:fill="D9D9D9" w:themeFill="background1" w:themeFillShade="D9"/>
          </w:tcPr>
          <w:p w14:paraId="432340D2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86" w:type="dxa"/>
            <w:shd w:val="clear" w:color="auto" w:fill="D9D9D9" w:themeFill="background1" w:themeFillShade="D9"/>
          </w:tcPr>
          <w:p w14:paraId="3A7A8817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69" w:type="dxa"/>
            <w:shd w:val="clear" w:color="auto" w:fill="D9D9D9" w:themeFill="background1" w:themeFillShade="D9"/>
          </w:tcPr>
          <w:p w14:paraId="09C39EFE" w14:textId="77777777" w:rsidR="009E0B82" w:rsidRPr="00222D23" w:rsidRDefault="009E0B82" w:rsidP="00E94B0D">
            <w:pPr>
              <w:spacing w:after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0CE3CF41" w14:textId="231A2FFD" w:rsidR="00CB7651" w:rsidRPr="00222D23" w:rsidRDefault="00812677" w:rsidP="00E94B0D">
      <w:pPr>
        <w:spacing w:after="120"/>
        <w:ind w:right="43"/>
        <w:jc w:val="lowKashida"/>
        <w:rPr>
          <w:rFonts w:cstheme="minorHAnsi"/>
          <w:sz w:val="20"/>
          <w:szCs w:val="20"/>
        </w:rPr>
      </w:pPr>
      <w:r w:rsidRPr="00222D23">
        <w:rPr>
          <w:rFonts w:cstheme="minorHAnsi"/>
          <w:sz w:val="20"/>
          <w:szCs w:val="20"/>
          <w:rtl/>
        </w:rPr>
        <w:t>*</w:t>
      </w:r>
      <w:r w:rsidRPr="00222D23">
        <w:rPr>
          <w:rFonts w:cstheme="minorHAnsi"/>
          <w:sz w:val="20"/>
          <w:szCs w:val="20"/>
        </w:rPr>
        <w:t>Attach a separate report on the program learning outcomes assessment results for</w:t>
      </w:r>
      <w:r w:rsidR="006D5AF0" w:rsidRPr="00222D23">
        <w:rPr>
          <w:rFonts w:cstheme="minorHAnsi"/>
          <w:sz w:val="20"/>
          <w:szCs w:val="20"/>
        </w:rPr>
        <w:t xml:space="preserve"> each semester (in the report </w:t>
      </w:r>
      <w:r w:rsidR="00FF4E26" w:rsidRPr="00222D23">
        <w:rPr>
          <w:rFonts w:cstheme="minorHAnsi"/>
          <w:sz w:val="20"/>
          <w:szCs w:val="20"/>
        </w:rPr>
        <w:t>year)</w:t>
      </w:r>
      <w:r w:rsidR="00FF4E26" w:rsidRPr="00222D23">
        <w:rPr>
          <w:rFonts w:cstheme="minorHAnsi"/>
          <w:sz w:val="20"/>
          <w:szCs w:val="20"/>
          <w:rtl/>
        </w:rPr>
        <w:t>،</w:t>
      </w:r>
      <w:r w:rsidR="006D5AF0" w:rsidRPr="00222D23">
        <w:rPr>
          <w:rFonts w:cstheme="minorHAnsi"/>
          <w:sz w:val="20"/>
          <w:szCs w:val="20"/>
        </w:rPr>
        <w:t xml:space="preserve"> and for</w:t>
      </w:r>
      <w:r w:rsidRPr="00222D23">
        <w:rPr>
          <w:rFonts w:cstheme="minorHAnsi"/>
          <w:sz w:val="20"/>
          <w:szCs w:val="20"/>
        </w:rPr>
        <w:t xml:space="preserve"> male and female sections and for each branch (if any)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CB7651" w:rsidRPr="00222D23" w14:paraId="1D125B9F" w14:textId="77777777" w:rsidTr="00091179">
        <w:trPr>
          <w:trHeight w:val="318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1C58FDEE" w14:textId="3C7CDAA3" w:rsidR="00CB7651" w:rsidRPr="00222D23" w:rsidRDefault="00812677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rengths:</w:t>
            </w:r>
          </w:p>
        </w:tc>
      </w:tr>
      <w:tr w:rsidR="00CB7651" w:rsidRPr="00222D23" w14:paraId="68C00371" w14:textId="77777777" w:rsidTr="00091179">
        <w:trPr>
          <w:trHeight w:val="195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232FA7B" w14:textId="562B057E" w:rsidR="00D9370B" w:rsidRPr="00222D23" w:rsidRDefault="00D9370B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  <w:tr w:rsidR="00CB7651" w:rsidRPr="00222D23" w14:paraId="2380E7C3" w14:textId="77777777" w:rsidTr="00091179">
        <w:trPr>
          <w:trHeight w:val="384"/>
          <w:tblCellSpacing w:w="7" w:type="dxa"/>
          <w:jc w:val="center"/>
        </w:trPr>
        <w:tc>
          <w:tcPr>
            <w:tcW w:w="9604" w:type="dxa"/>
            <w:shd w:val="clear" w:color="auto" w:fill="4C3D8E"/>
            <w:vAlign w:val="center"/>
          </w:tcPr>
          <w:p w14:paraId="29510030" w14:textId="24A2E0DC" w:rsidR="00CB7651" w:rsidRPr="00222D23" w:rsidRDefault="007F04CD" w:rsidP="00E94B0D">
            <w:pPr>
              <w:spacing w:after="0"/>
              <w:ind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Areas for 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improvement </w:t>
            </w: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rioritized</w:t>
            </w:r>
            <w:r w:rsidR="00342CD0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:</w:t>
            </w:r>
          </w:p>
        </w:tc>
      </w:tr>
      <w:tr w:rsidR="00CB7651" w:rsidRPr="00222D23" w14:paraId="2405A816" w14:textId="77777777" w:rsidTr="00091179">
        <w:trPr>
          <w:trHeight w:val="154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6C94FC1" w14:textId="484B5560" w:rsidR="00D9370B" w:rsidRPr="00222D23" w:rsidRDefault="00D9370B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</w:p>
        </w:tc>
      </w:tr>
    </w:tbl>
    <w:p w14:paraId="6FF568D6" w14:textId="0EEA0755" w:rsidR="003A4ABD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7" w:name="_Ref115696803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. </w:t>
      </w:r>
      <w:r w:rsidR="00097B42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</w:t>
      </w:r>
      <w:r w:rsidR="00810527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tudents’ </w:t>
      </w:r>
      <w:r w:rsidR="005F1BB4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valuation of Courses</w:t>
      </w:r>
      <w:bookmarkEnd w:id="7"/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000" w:firstRow="0" w:lastRow="0" w:firstColumn="0" w:lastColumn="0" w:noHBand="0" w:noVBand="0"/>
      </w:tblPr>
      <w:tblGrid>
        <w:gridCol w:w="937"/>
        <w:gridCol w:w="1717"/>
        <w:gridCol w:w="2132"/>
        <w:gridCol w:w="1431"/>
        <w:gridCol w:w="1297"/>
        <w:gridCol w:w="2118"/>
      </w:tblGrid>
      <w:tr w:rsidR="00523C81" w:rsidRPr="00222D23" w14:paraId="740B1141" w14:textId="77777777" w:rsidTr="00D9370B">
        <w:trPr>
          <w:cantSplit/>
          <w:trHeight w:val="741"/>
          <w:tblHeader/>
          <w:tblCellSpacing w:w="7" w:type="dxa"/>
          <w:jc w:val="center"/>
        </w:trPr>
        <w:tc>
          <w:tcPr>
            <w:tcW w:w="475" w:type="pct"/>
            <w:shd w:val="clear" w:color="auto" w:fill="4C3D8E"/>
            <w:vAlign w:val="center"/>
          </w:tcPr>
          <w:p w14:paraId="6F8A4F3F" w14:textId="01088077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lastRenderedPageBreak/>
              <w:t>Course Code</w:t>
            </w:r>
          </w:p>
        </w:tc>
        <w:tc>
          <w:tcPr>
            <w:tcW w:w="884" w:type="pct"/>
            <w:shd w:val="clear" w:color="auto" w:fill="4C3D8E"/>
            <w:vAlign w:val="center"/>
          </w:tcPr>
          <w:p w14:paraId="280F1781" w14:textId="1DE52A78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Title</w:t>
            </w:r>
          </w:p>
        </w:tc>
        <w:tc>
          <w:tcPr>
            <w:tcW w:w="1100" w:type="pct"/>
            <w:shd w:val="clear" w:color="auto" w:fill="4C3D8E"/>
            <w:vAlign w:val="center"/>
          </w:tcPr>
          <w:p w14:paraId="66056DD4" w14:textId="30FB7F5D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umber of Students Who Evaluated the Course</w:t>
            </w:r>
          </w:p>
        </w:tc>
        <w:tc>
          <w:tcPr>
            <w:tcW w:w="735" w:type="pct"/>
            <w:shd w:val="clear" w:color="auto" w:fill="4C3D8E"/>
            <w:vAlign w:val="center"/>
          </w:tcPr>
          <w:p w14:paraId="7953402B" w14:textId="4E04296C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ercentage of Participants</w:t>
            </w:r>
          </w:p>
        </w:tc>
        <w:tc>
          <w:tcPr>
            <w:tcW w:w="666" w:type="pct"/>
            <w:shd w:val="clear" w:color="auto" w:fill="4C3D8E"/>
            <w:vAlign w:val="center"/>
          </w:tcPr>
          <w:p w14:paraId="09D1AFE1" w14:textId="0E0A538A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Results</w:t>
            </w:r>
            <w:r w:rsidR="00A6319B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 (out of 10)</w:t>
            </w:r>
          </w:p>
        </w:tc>
        <w:tc>
          <w:tcPr>
            <w:tcW w:w="1089" w:type="pct"/>
            <w:shd w:val="clear" w:color="auto" w:fill="4C3D8E"/>
            <w:vAlign w:val="center"/>
          </w:tcPr>
          <w:p w14:paraId="4C5500C3" w14:textId="5EDD9174" w:rsidR="00523C81" w:rsidRPr="00222D23" w:rsidRDefault="00523C81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Developmental Recommendations </w:t>
            </w:r>
          </w:p>
        </w:tc>
      </w:tr>
      <w:tr w:rsidR="00EB4B0C" w:rsidRPr="00222D23" w14:paraId="34D8D51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67A1D156" w14:textId="77777777" w:rsidR="00113F3F" w:rsidRPr="00222D23" w:rsidRDefault="00113F3F" w:rsidP="00E94B0D">
            <w:pPr>
              <w:spacing w:after="0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5E8D1A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0FBF7505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EF8FEA2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714D6111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4091CFAC" w14:textId="77777777" w:rsidR="00113F3F" w:rsidRPr="00222D23" w:rsidRDefault="00113F3F" w:rsidP="00E94B0D">
            <w:pPr>
              <w:spacing w:after="0" w:line="360" w:lineRule="auto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1D8C0DB0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7D74E5B8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089DAD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2412B92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7D564B2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728F3C7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7C106F55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00031CBF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0F5CB84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08D51B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885576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4E77473D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0F4BEC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5848E8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BC94FB4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12728D07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4F98FD84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3B428C8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0316EC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21788DA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8DE1B48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F48D357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25038F39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149A47A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7DBC02F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0C9F4FA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4EC7E66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65DFA1A3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64E660DE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D9D9D9" w:themeFill="background1" w:themeFillShade="D9"/>
            <w:vAlign w:val="center"/>
          </w:tcPr>
          <w:p w14:paraId="37E08460" w14:textId="77777777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3B43339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D9D9D9" w:themeFill="background1" w:themeFillShade="D9"/>
            <w:vAlign w:val="center"/>
          </w:tcPr>
          <w:p w14:paraId="1C1DE93E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D9D9D9" w:themeFill="background1" w:themeFillShade="D9"/>
          </w:tcPr>
          <w:p w14:paraId="42899F6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D9D9D9" w:themeFill="background1" w:themeFillShade="D9"/>
            <w:vAlign w:val="center"/>
          </w:tcPr>
          <w:p w14:paraId="34B50EE1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D9D9D9" w:themeFill="background1" w:themeFillShade="D9"/>
            <w:vAlign w:val="center"/>
          </w:tcPr>
          <w:p w14:paraId="2108AD20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  <w:tr w:rsidR="00EB4B0C" w:rsidRPr="00222D23" w14:paraId="48712448" w14:textId="77777777" w:rsidTr="00D9370B">
        <w:trPr>
          <w:cantSplit/>
          <w:trHeight w:val="283"/>
          <w:tblCellSpacing w:w="7" w:type="dxa"/>
          <w:jc w:val="center"/>
        </w:trPr>
        <w:tc>
          <w:tcPr>
            <w:tcW w:w="475" w:type="pct"/>
            <w:shd w:val="clear" w:color="auto" w:fill="F2F2F2" w:themeFill="background1" w:themeFillShade="F2"/>
            <w:vAlign w:val="center"/>
          </w:tcPr>
          <w:p w14:paraId="751EFFFC" w14:textId="2DEAA096" w:rsidR="00113F3F" w:rsidRPr="00222D23" w:rsidRDefault="00113F3F" w:rsidP="00E94B0D">
            <w:pPr>
              <w:spacing w:after="0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84" w:type="pct"/>
            <w:shd w:val="clear" w:color="auto" w:fill="F2F2F2" w:themeFill="background1" w:themeFillShade="F2"/>
            <w:vAlign w:val="center"/>
          </w:tcPr>
          <w:p w14:paraId="414F507F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100" w:type="pct"/>
            <w:shd w:val="clear" w:color="auto" w:fill="F2F2F2" w:themeFill="background1" w:themeFillShade="F2"/>
            <w:vAlign w:val="center"/>
          </w:tcPr>
          <w:p w14:paraId="1ACFEBFC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5" w:type="pct"/>
            <w:shd w:val="clear" w:color="auto" w:fill="F2F2F2" w:themeFill="background1" w:themeFillShade="F2"/>
          </w:tcPr>
          <w:p w14:paraId="359CDFD7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666" w:type="pct"/>
            <w:shd w:val="clear" w:color="auto" w:fill="F2F2F2" w:themeFill="background1" w:themeFillShade="F2"/>
            <w:vAlign w:val="center"/>
          </w:tcPr>
          <w:p w14:paraId="5E4404E9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89" w:type="pct"/>
            <w:shd w:val="clear" w:color="auto" w:fill="F2F2F2" w:themeFill="background1" w:themeFillShade="F2"/>
            <w:vAlign w:val="center"/>
          </w:tcPr>
          <w:p w14:paraId="727D3542" w14:textId="77777777" w:rsidR="00113F3F" w:rsidRPr="00222D23" w:rsidRDefault="00113F3F" w:rsidP="00E94B0D">
            <w:pPr>
              <w:spacing w:after="0" w:line="360" w:lineRule="auto"/>
              <w:ind w:right="43"/>
              <w:jc w:val="lowKashida"/>
              <w:rPr>
                <w:rFonts w:cstheme="minorHAnsi"/>
                <w:color w:val="FFFFFF" w:themeColor="background1"/>
                <w:sz w:val="20"/>
                <w:szCs w:val="20"/>
              </w:rPr>
            </w:pPr>
          </w:p>
        </w:tc>
      </w:tr>
    </w:tbl>
    <w:p w14:paraId="537737D3" w14:textId="00E81478" w:rsidR="00256F95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8" w:name="_Ref115696809"/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3</w:t>
      </w:r>
      <w:r w:rsidR="00523C81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Students Evaluation of Program Quality</w:t>
      </w:r>
      <w:bookmarkEnd w:id="8"/>
    </w:p>
    <w:tbl>
      <w:tblPr>
        <w:tblStyle w:val="a7"/>
        <w:tblpPr w:leftFromText="180" w:rightFromText="180" w:vertAnchor="text" w:horzAnchor="margin" w:tblpXSpec="center" w:tblpY="109"/>
        <w:tblOverlap w:val="never"/>
        <w:tblW w:w="5000" w:type="pct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5129"/>
        <w:gridCol w:w="4503"/>
      </w:tblGrid>
      <w:tr w:rsidR="00D940A7" w:rsidRPr="00222D23" w14:paraId="151166F3" w14:textId="77777777" w:rsidTr="00523C81">
        <w:trPr>
          <w:trHeight w:val="394"/>
          <w:tblCellSpacing w:w="7" w:type="dxa"/>
        </w:trPr>
        <w:tc>
          <w:tcPr>
            <w:tcW w:w="2651" w:type="pct"/>
            <w:shd w:val="clear" w:color="auto" w:fill="4C3D8E"/>
            <w:vAlign w:val="center"/>
          </w:tcPr>
          <w:p w14:paraId="491E3221" w14:textId="521DD3C2" w:rsidR="00D940A7" w:rsidRPr="00222D23" w:rsidRDefault="00523C81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2326" w:type="pct"/>
            <w:shd w:val="clear" w:color="auto" w:fill="4C3D8E"/>
            <w:vAlign w:val="center"/>
          </w:tcPr>
          <w:p w14:paraId="2675ECFD" w14:textId="4F11A040" w:rsidR="00D940A7" w:rsidRPr="00222D23" w:rsidRDefault="00523C81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D940A7" w:rsidRPr="00222D23" w14:paraId="72E7073B" w14:textId="77777777" w:rsidTr="00DD5DFB">
        <w:trPr>
          <w:trHeight w:val="373"/>
          <w:tblCellSpacing w:w="7" w:type="dxa"/>
        </w:trPr>
        <w:tc>
          <w:tcPr>
            <w:tcW w:w="2651" w:type="pct"/>
            <w:shd w:val="clear" w:color="auto" w:fill="9498CB"/>
            <w:vAlign w:val="center"/>
          </w:tcPr>
          <w:p w14:paraId="57A7453A" w14:textId="4D425A9E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2326" w:type="pct"/>
            <w:shd w:val="clear" w:color="auto" w:fill="9498CB"/>
            <w:vAlign w:val="center"/>
          </w:tcPr>
          <w:p w14:paraId="4717B0D0" w14:textId="63987199" w:rsidR="00D940A7" w:rsidRPr="00222D23" w:rsidRDefault="00523C81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D940A7" w:rsidRPr="00222D23" w14:paraId="1B78FD18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240D6350" w14:textId="36564FA7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30A7B7B9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D400ED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0D87529D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0033768D" w14:textId="77777777" w:rsidTr="00523C81">
        <w:trPr>
          <w:tblCellSpacing w:w="7" w:type="dxa"/>
        </w:trPr>
        <w:tc>
          <w:tcPr>
            <w:tcW w:w="2651" w:type="pct"/>
            <w:shd w:val="clear" w:color="auto" w:fill="D9D9D9" w:themeFill="background1" w:themeFillShade="D9"/>
            <w:vAlign w:val="center"/>
          </w:tcPr>
          <w:p w14:paraId="0B925412" w14:textId="3E49BE2D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Areas </w:t>
            </w:r>
            <w:r w:rsidR="00E36058" w:rsidRPr="00222D23">
              <w:rPr>
                <w:rFonts w:cstheme="minorHAnsi"/>
                <w:sz w:val="24"/>
                <w:szCs w:val="24"/>
              </w:rPr>
              <w:t>of</w:t>
            </w:r>
            <w:r w:rsidRPr="00222D23">
              <w:rPr>
                <w:rFonts w:cstheme="minorHAnsi"/>
                <w:sz w:val="24"/>
                <w:szCs w:val="24"/>
              </w:rPr>
              <w:t xml:space="preserve">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7AFDB8F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86A617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26" w:type="pct"/>
            <w:shd w:val="clear" w:color="auto" w:fill="D9D9D9" w:themeFill="background1" w:themeFillShade="D9"/>
          </w:tcPr>
          <w:p w14:paraId="489E691E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940A7" w:rsidRPr="00222D23" w14:paraId="556B346C" w14:textId="77777777" w:rsidTr="00523C81">
        <w:trPr>
          <w:tblCellSpacing w:w="7" w:type="dxa"/>
        </w:trPr>
        <w:tc>
          <w:tcPr>
            <w:tcW w:w="2651" w:type="pct"/>
            <w:shd w:val="clear" w:color="auto" w:fill="F2F2F2" w:themeFill="background1" w:themeFillShade="F2"/>
            <w:vAlign w:val="center"/>
          </w:tcPr>
          <w:p w14:paraId="5157A536" w14:textId="54785619" w:rsidR="00D940A7" w:rsidRPr="00222D23" w:rsidRDefault="00523C81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="00D940A7"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A69E5FB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BA89C7C" w14:textId="77777777" w:rsidR="00D940A7" w:rsidRPr="00222D23" w:rsidRDefault="00D940A7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2326" w:type="pct"/>
            <w:shd w:val="clear" w:color="auto" w:fill="F2F2F2" w:themeFill="background1" w:themeFillShade="F2"/>
          </w:tcPr>
          <w:p w14:paraId="4E8813C4" w14:textId="77777777" w:rsidR="00D940A7" w:rsidRPr="00222D23" w:rsidRDefault="00D940A7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08FAA31" w14:textId="77777777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9" w:name="_Ref115696814"/>
    </w:p>
    <w:p w14:paraId="1FD2C0B7" w14:textId="22F6C927" w:rsidR="00D4307F" w:rsidRPr="00222D23" w:rsidRDefault="00523C81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4. </w:t>
      </w:r>
      <w:bookmarkEnd w:id="9"/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Academic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AB2DBF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R</w:t>
      </w:r>
      <w:r w:rsidR="008B5A8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esearch and innovation during the reporting year</w:t>
      </w:r>
    </w:p>
    <w:p w14:paraId="1C5A17CE" w14:textId="2E800DD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A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Research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Achievements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vertAlign w:val="subscript"/>
        </w:rPr>
        <w:t>(in the year concerned)</w:t>
      </w:r>
    </w:p>
    <w:tbl>
      <w:tblPr>
        <w:tblW w:w="3898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1E0" w:firstRow="1" w:lastRow="1" w:firstColumn="1" w:lastColumn="1" w:noHBand="0" w:noVBand="0"/>
      </w:tblPr>
      <w:tblGrid>
        <w:gridCol w:w="5084"/>
        <w:gridCol w:w="2425"/>
      </w:tblGrid>
      <w:tr w:rsidR="008B17AA" w:rsidRPr="00222D23" w14:paraId="50578AD2" w14:textId="77777777" w:rsidTr="0080005B">
        <w:trPr>
          <w:trHeight w:val="455"/>
          <w:tblCellSpacing w:w="7" w:type="dxa"/>
          <w:jc w:val="center"/>
        </w:trPr>
        <w:tc>
          <w:tcPr>
            <w:tcW w:w="3371" w:type="pct"/>
            <w:shd w:val="clear" w:color="auto" w:fill="4C3D8E"/>
            <w:vAlign w:val="center"/>
          </w:tcPr>
          <w:p w14:paraId="20B4D928" w14:textId="7545B8B2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vities Implemented</w:t>
            </w:r>
          </w:p>
        </w:tc>
        <w:tc>
          <w:tcPr>
            <w:tcW w:w="1601" w:type="pct"/>
            <w:shd w:val="clear" w:color="auto" w:fill="4C3D8E"/>
            <w:vAlign w:val="center"/>
          </w:tcPr>
          <w:p w14:paraId="54FB862F" w14:textId="545CFC41" w:rsidR="008B17AA" w:rsidRPr="00222D23" w:rsidRDefault="00523C81" w:rsidP="00E94B0D">
            <w:pPr>
              <w:pStyle w:val="a6"/>
              <w:spacing w:after="0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</w:t>
            </w:r>
          </w:p>
        </w:tc>
      </w:tr>
      <w:tr w:rsidR="00523C81" w:rsidRPr="00222D23" w14:paraId="7D56144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49757AA6" w14:textId="2082C6F8" w:rsidR="00523C81" w:rsidRPr="00222D23" w:rsidRDefault="00DC1D1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ublished scientific research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3AEEFC69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0A92504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A5489E2" w14:textId="364DB32B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esearch project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483A95D1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523C81" w:rsidRPr="00222D23" w14:paraId="679094F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2A1EE6CC" w14:textId="6AC00234" w:rsidR="00523C81" w:rsidRPr="00222D23" w:rsidRDefault="007F04CD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Conferences </w:t>
            </w:r>
            <w:r w:rsidR="00523C81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organized by the program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E88F79F" w14:textId="77777777" w:rsidR="00523C81" w:rsidRPr="00222D23" w:rsidRDefault="00523C81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2B65788A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30AF6122" w14:textId="7A2B2154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Seminars </w:t>
            </w:r>
            <w:r w:rsidR="00EB1DF6"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held</w:t>
            </w: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 xml:space="preserve"> by the program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532E1EE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164EFDB5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F2F2F2" w:themeFill="background1" w:themeFillShade="F2"/>
            <w:vAlign w:val="center"/>
          </w:tcPr>
          <w:p w14:paraId="6ECE0512" w14:textId="6FCCDD5F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nferences attendees</w:t>
            </w:r>
          </w:p>
        </w:tc>
        <w:tc>
          <w:tcPr>
            <w:tcW w:w="1601" w:type="pct"/>
            <w:shd w:val="clear" w:color="auto" w:fill="F2F2F2" w:themeFill="background1" w:themeFillShade="F2"/>
            <w:vAlign w:val="center"/>
          </w:tcPr>
          <w:p w14:paraId="70A5738E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42CDB" w:rsidRPr="00222D23" w14:paraId="3013515B" w14:textId="77777777" w:rsidTr="0080005B">
        <w:trPr>
          <w:trHeight w:val="283"/>
          <w:tblCellSpacing w:w="7" w:type="dxa"/>
          <w:jc w:val="center"/>
        </w:trPr>
        <w:tc>
          <w:tcPr>
            <w:tcW w:w="3371" w:type="pct"/>
            <w:shd w:val="clear" w:color="auto" w:fill="D9D9D9" w:themeFill="background1" w:themeFillShade="D9"/>
            <w:vAlign w:val="center"/>
          </w:tcPr>
          <w:p w14:paraId="6F67CA9D" w14:textId="67CC9CAD" w:rsidR="00442CDB" w:rsidRPr="00222D23" w:rsidRDefault="00442CDB" w:rsidP="00E94B0D">
            <w:pPr>
              <w:spacing w:after="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Seminars attendees</w:t>
            </w:r>
          </w:p>
        </w:tc>
        <w:tc>
          <w:tcPr>
            <w:tcW w:w="1601" w:type="pct"/>
            <w:shd w:val="clear" w:color="auto" w:fill="D9D9D9" w:themeFill="background1" w:themeFillShade="D9"/>
            <w:vAlign w:val="center"/>
          </w:tcPr>
          <w:p w14:paraId="7BD4DC46" w14:textId="77777777" w:rsidR="00442CDB" w:rsidRPr="00222D23" w:rsidRDefault="00442CDB" w:rsidP="00E94B0D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A233B74" w14:textId="77777777" w:rsidR="007F04C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>* Attach a research production statement of the faculty and students in the program including basic data such as (researcher's name, research title, publishing entity, publishing date, etc.)</w:t>
      </w:r>
    </w:p>
    <w:p w14:paraId="7F5D740F" w14:textId="54AC9ACB" w:rsidR="003A4ABD" w:rsidRPr="00222D23" w:rsidRDefault="007F04CD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  <w:r w:rsidRPr="00222D23">
        <w:rPr>
          <w:rStyle w:val="a5"/>
          <w:rFonts w:asciiTheme="minorHAnsi" w:hAnsiTheme="minorHAnsi" w:cstheme="minorHAnsi"/>
          <w:color w:val="auto"/>
          <w:sz w:val="16"/>
          <w:szCs w:val="16"/>
        </w:rPr>
        <w:t xml:space="preserve"> ** In the case of multiple scientific production, the program lists the numbers for each classification individually (Example in individual research: if the total number is (10) in the case of production (6) published, and (4) acceptable for publication, etc.)</w:t>
      </w:r>
    </w:p>
    <w:p w14:paraId="4F4759EA" w14:textId="77777777" w:rsidR="0080005B" w:rsidRPr="00222D23" w:rsidRDefault="0080005B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06F0F26F" w14:textId="50FE6164" w:rsidR="0080005B" w:rsidRPr="00222D23" w:rsidRDefault="0080005B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- Discussion and analysis of scientific research and innovation activiti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63CED" w:rsidRPr="00222D23" w14:paraId="6C1EA6E8" w14:textId="77777777" w:rsidTr="00763CED">
        <w:tc>
          <w:tcPr>
            <w:tcW w:w="9628" w:type="dxa"/>
          </w:tcPr>
          <w:p w14:paraId="7113D62E" w14:textId="77777777" w:rsidR="00763CED" w:rsidRPr="00222D23" w:rsidRDefault="00763CE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  <w:p w14:paraId="59F6CCE1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798E424F" w14:textId="77777777" w:rsidR="00E94B0D" w:rsidRPr="00222D23" w:rsidRDefault="00E94B0D" w:rsidP="00E94B0D">
      <w:pPr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</w:pPr>
    </w:p>
    <w:p w14:paraId="0D5D3876" w14:textId="210C8D1C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rtl/>
        </w:rPr>
        <w:t xml:space="preserve">. 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Theses</w:t>
      </w: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(approved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during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rtl/>
          <w:lang w:bidi="ar-YE"/>
        </w:rPr>
        <w:t xml:space="preserve"> </w:t>
      </w:r>
      <w:r w:rsidRPr="00222D23">
        <w:rPr>
          <w:rStyle w:val="a5"/>
          <w:rFonts w:asciiTheme="minorHAnsi" w:hAnsiTheme="minorHAnsi" w:cstheme="minorHAnsi"/>
          <w:color w:val="000000" w:themeColor="text1"/>
          <w:sz w:val="28"/>
          <w:szCs w:val="28"/>
          <w:vertAlign w:val="subscript"/>
          <w:lang w:bidi="ar-YE"/>
        </w:rPr>
        <w:t>the year concerned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3547"/>
        <w:gridCol w:w="2333"/>
        <w:gridCol w:w="2334"/>
        <w:gridCol w:w="1418"/>
      </w:tblGrid>
      <w:tr w:rsidR="000030F1" w:rsidRPr="00222D23" w14:paraId="1245B06E" w14:textId="77777777" w:rsidTr="000030F1">
        <w:trPr>
          <w:cantSplit/>
          <w:trHeight w:val="741"/>
          <w:tblHeader/>
          <w:tblCellSpacing w:w="7" w:type="dxa"/>
          <w:jc w:val="center"/>
        </w:trPr>
        <w:tc>
          <w:tcPr>
            <w:tcW w:w="3526" w:type="dxa"/>
            <w:shd w:val="clear" w:color="auto" w:fill="4C3D8E"/>
            <w:vAlign w:val="center"/>
          </w:tcPr>
          <w:p w14:paraId="32548110" w14:textId="0680FA99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hesis Title</w:t>
            </w:r>
          </w:p>
        </w:tc>
        <w:tc>
          <w:tcPr>
            <w:tcW w:w="2319" w:type="dxa"/>
            <w:shd w:val="clear" w:color="auto" w:fill="4C3D8E"/>
            <w:vAlign w:val="center"/>
          </w:tcPr>
          <w:p w14:paraId="6EE80426" w14:textId="18A9270B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er's Name</w:t>
            </w:r>
          </w:p>
        </w:tc>
        <w:tc>
          <w:tcPr>
            <w:tcW w:w="2320" w:type="dxa"/>
            <w:shd w:val="clear" w:color="auto" w:fill="4C3D8E"/>
            <w:vAlign w:val="center"/>
          </w:tcPr>
          <w:p w14:paraId="55F40EA1" w14:textId="6974C88F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ervisor’s Name</w:t>
            </w:r>
          </w:p>
        </w:tc>
        <w:tc>
          <w:tcPr>
            <w:tcW w:w="1397" w:type="dxa"/>
            <w:shd w:val="clear" w:color="auto" w:fill="4C3D8E"/>
            <w:vAlign w:val="center"/>
          </w:tcPr>
          <w:p w14:paraId="0EE214D4" w14:textId="4F1AD98C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</w:t>
            </w:r>
          </w:p>
        </w:tc>
      </w:tr>
      <w:tr w:rsidR="000030F1" w:rsidRPr="00222D23" w14:paraId="11ABE9B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168E3445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6877F968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DA7E96A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DB27129" w14:textId="77777777" w:rsidR="000030F1" w:rsidRPr="00222D23" w:rsidRDefault="000030F1" w:rsidP="00E94B0D">
            <w:pPr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</w:p>
        </w:tc>
      </w:tr>
      <w:tr w:rsidR="000030F1" w:rsidRPr="00222D23" w14:paraId="62AE3A87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0B31F7B0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16F7C52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3A521A3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AC495A8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1E7B628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510827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40DF7CB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58C13D71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085F0FA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4A8A4EB9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7144037B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5946758D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7F18836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6A75F6CF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93B7D2F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F2F2F2" w:themeFill="background1" w:themeFillShade="F2"/>
            <w:vAlign w:val="center"/>
          </w:tcPr>
          <w:p w14:paraId="36FADBC9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F2F2F2" w:themeFill="background1" w:themeFillShade="F2"/>
          </w:tcPr>
          <w:p w14:paraId="50CE79EC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F2F2F2" w:themeFill="background1" w:themeFillShade="F2"/>
          </w:tcPr>
          <w:p w14:paraId="1C282CA7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F2F2F2" w:themeFill="background1" w:themeFillShade="F2"/>
            <w:vAlign w:val="center"/>
          </w:tcPr>
          <w:p w14:paraId="4C45B4F2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0030F1" w:rsidRPr="00222D23" w14:paraId="2E8FBF42" w14:textId="77777777" w:rsidTr="000030F1">
        <w:trPr>
          <w:cantSplit/>
          <w:trHeight w:val="283"/>
          <w:tblCellSpacing w:w="7" w:type="dxa"/>
          <w:jc w:val="center"/>
        </w:trPr>
        <w:tc>
          <w:tcPr>
            <w:tcW w:w="3526" w:type="dxa"/>
            <w:shd w:val="clear" w:color="auto" w:fill="D9D9D9" w:themeFill="background1" w:themeFillShade="D9"/>
            <w:vAlign w:val="center"/>
          </w:tcPr>
          <w:p w14:paraId="6A3E42AC" w14:textId="77777777" w:rsidR="000030F1" w:rsidRPr="00222D23" w:rsidRDefault="000030F1" w:rsidP="00E94B0D">
            <w:pPr>
              <w:pStyle w:val="10"/>
              <w:rPr>
                <w:rStyle w:val="Hyperlink"/>
              </w:rPr>
            </w:pPr>
          </w:p>
        </w:tc>
        <w:tc>
          <w:tcPr>
            <w:tcW w:w="2319" w:type="dxa"/>
            <w:shd w:val="clear" w:color="auto" w:fill="D9D9D9" w:themeFill="background1" w:themeFillShade="D9"/>
          </w:tcPr>
          <w:p w14:paraId="7190AF13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20" w:type="dxa"/>
            <w:shd w:val="clear" w:color="auto" w:fill="D9D9D9" w:themeFill="background1" w:themeFillShade="D9"/>
          </w:tcPr>
          <w:p w14:paraId="56997000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576A92D4" w14:textId="77777777" w:rsidR="000030F1" w:rsidRPr="00222D23" w:rsidRDefault="000030F1" w:rsidP="00E94B0D">
            <w:pPr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28739E84" w14:textId="4ABC4E2C" w:rsidR="000030F1" w:rsidRPr="00222D23" w:rsidRDefault="000030F1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- Comment on These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30F1" w:rsidRPr="00222D23" w14:paraId="4E89A638" w14:textId="77777777" w:rsidTr="00CC00F0">
        <w:tc>
          <w:tcPr>
            <w:tcW w:w="9628" w:type="dxa"/>
          </w:tcPr>
          <w:p w14:paraId="76950910" w14:textId="77777777" w:rsidR="00E94B0D" w:rsidRPr="00222D23" w:rsidRDefault="00E94B0D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11BA927B" w14:textId="77777777" w:rsidR="000030F1" w:rsidRPr="00222D23" w:rsidRDefault="000030F1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62EAD7A8" w14:textId="6FD1591B" w:rsidR="007F04CD" w:rsidRPr="00222D23" w:rsidRDefault="007F04CD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5. Students Evaluation of </w:t>
      </w:r>
      <w:r w:rsidR="00F333F5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Academic </w:t>
      </w: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Supervision</w:t>
      </w:r>
    </w:p>
    <w:tbl>
      <w:tblPr>
        <w:tblStyle w:val="a7"/>
        <w:tblpPr w:leftFromText="180" w:rightFromText="180" w:vertAnchor="text" w:horzAnchor="margin" w:tblpXSpec="center" w:tblpY="109"/>
        <w:tblOverlap w:val="never"/>
        <w:tblW w:w="0" w:type="auto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129"/>
        <w:gridCol w:w="4503"/>
      </w:tblGrid>
      <w:tr w:rsidR="00125398" w:rsidRPr="00222D23" w14:paraId="46069E63" w14:textId="77777777" w:rsidTr="00CC00F0">
        <w:trPr>
          <w:trHeight w:val="394"/>
          <w:tblCellSpacing w:w="7" w:type="dxa"/>
        </w:trPr>
        <w:tc>
          <w:tcPr>
            <w:tcW w:w="5108" w:type="dxa"/>
            <w:shd w:val="clear" w:color="auto" w:fill="4C3D8E"/>
            <w:vAlign w:val="center"/>
          </w:tcPr>
          <w:p w14:paraId="2E804643" w14:textId="77777777" w:rsidR="00125398" w:rsidRPr="00222D23" w:rsidRDefault="00125398" w:rsidP="00E94B0D">
            <w:pPr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Evaluation Date:</w:t>
            </w:r>
          </w:p>
        </w:tc>
        <w:tc>
          <w:tcPr>
            <w:tcW w:w="4482" w:type="dxa"/>
            <w:shd w:val="clear" w:color="auto" w:fill="4C3D8E"/>
            <w:vAlign w:val="center"/>
          </w:tcPr>
          <w:p w14:paraId="0A1440CD" w14:textId="77777777" w:rsidR="00125398" w:rsidRPr="00222D23" w:rsidRDefault="00125398" w:rsidP="00E94B0D">
            <w:pPr>
              <w:pStyle w:val="a6"/>
              <w:ind w:left="0"/>
              <w:jc w:val="lowKashida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125398" w:rsidRPr="00222D23" w14:paraId="32F8BAA6" w14:textId="77777777" w:rsidTr="00CC00F0">
        <w:trPr>
          <w:trHeight w:val="373"/>
          <w:tblCellSpacing w:w="7" w:type="dxa"/>
        </w:trPr>
        <w:tc>
          <w:tcPr>
            <w:tcW w:w="5108" w:type="dxa"/>
            <w:shd w:val="clear" w:color="auto" w:fill="9498CB"/>
            <w:vAlign w:val="center"/>
          </w:tcPr>
          <w:p w14:paraId="06F7125C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tudents Feedback</w:t>
            </w:r>
          </w:p>
        </w:tc>
        <w:tc>
          <w:tcPr>
            <w:tcW w:w="4482" w:type="dxa"/>
            <w:shd w:val="clear" w:color="auto" w:fill="9498CB"/>
            <w:vAlign w:val="center"/>
          </w:tcPr>
          <w:p w14:paraId="4F881775" w14:textId="77777777" w:rsidR="00125398" w:rsidRPr="00222D23" w:rsidRDefault="00125398" w:rsidP="00E94B0D">
            <w:pPr>
              <w:pStyle w:val="a6"/>
              <w:ind w:left="0"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125398" w:rsidRPr="00222D23" w14:paraId="141E76D8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B1D2F4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79AC4AE7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1C26704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9F70241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1B3985B2" w14:textId="77777777" w:rsidTr="00CC00F0">
        <w:trPr>
          <w:tblCellSpacing w:w="7" w:type="dxa"/>
        </w:trPr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C2006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Areas of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0974C23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509BFA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482" w:type="dxa"/>
            <w:shd w:val="clear" w:color="auto" w:fill="D9D9D9" w:themeFill="background1" w:themeFillShade="D9"/>
          </w:tcPr>
          <w:p w14:paraId="7A7CA7AD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25398" w:rsidRPr="00222D23" w14:paraId="4690EBB4" w14:textId="77777777" w:rsidTr="00CC00F0">
        <w:trPr>
          <w:tblCellSpacing w:w="7" w:type="dxa"/>
        </w:trPr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08CABC3C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improve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64A3F09C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0526DF6" w14:textId="77777777" w:rsidR="00125398" w:rsidRPr="00222D23" w:rsidRDefault="00125398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482" w:type="dxa"/>
            <w:shd w:val="clear" w:color="auto" w:fill="F2F2F2" w:themeFill="background1" w:themeFillShade="F2"/>
          </w:tcPr>
          <w:p w14:paraId="75512F4F" w14:textId="77777777" w:rsidR="00125398" w:rsidRPr="00222D23" w:rsidRDefault="00125398" w:rsidP="00E94B0D">
            <w:pPr>
              <w:pStyle w:val="a6"/>
              <w:ind w:left="0"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D73171" w14:textId="77777777" w:rsidR="00A6319B" w:rsidRPr="00222D23" w:rsidRDefault="00A6319B" w:rsidP="00E94B0D">
      <w:pPr>
        <w:rPr>
          <w:color w:val="525252" w:themeColor="accent3" w:themeShade="80"/>
          <w:sz w:val="20"/>
          <w:szCs w:val="20"/>
        </w:rPr>
      </w:pPr>
      <w:bookmarkStart w:id="10" w:name="_Ref115696827"/>
    </w:p>
    <w:p w14:paraId="7624B4B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0FE9DB3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3881F96E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85F2314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44E5056B" w14:textId="77777777" w:rsidR="00BA16C9" w:rsidRPr="00222D23" w:rsidRDefault="00BA16C9" w:rsidP="00E94B0D">
      <w:pPr>
        <w:rPr>
          <w:color w:val="525252" w:themeColor="accent3" w:themeShade="80"/>
          <w:sz w:val="20"/>
          <w:szCs w:val="20"/>
        </w:rPr>
      </w:pPr>
    </w:p>
    <w:p w14:paraId="68A78367" w14:textId="4B012B1F" w:rsidR="00393194" w:rsidRPr="00222D23" w:rsidRDefault="00E5320A" w:rsidP="00E94B0D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r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6</w:t>
      </w:r>
      <w:r w:rsidR="00DE2FB6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. Other Evaluation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 xml:space="preserve"> (if any)</w:t>
      </w:r>
      <w:bookmarkEnd w:id="10"/>
    </w:p>
    <w:p w14:paraId="096921D3" w14:textId="4429BF91" w:rsidR="003A4ABD" w:rsidRPr="00222D23" w:rsidRDefault="00BC4136" w:rsidP="00E94B0D">
      <w:pPr>
        <w:autoSpaceDE w:val="0"/>
        <w:autoSpaceDN w:val="0"/>
        <w:adjustRightInd w:val="0"/>
        <w:spacing w:after="0" w:line="240" w:lineRule="auto"/>
        <w:jc w:val="lowKashida"/>
        <w:textAlignment w:val="center"/>
        <w:rPr>
          <w:rFonts w:cstheme="minorHAnsi"/>
          <w:sz w:val="20"/>
          <w:szCs w:val="20"/>
          <w:lang w:bidi="ar-EG"/>
        </w:rPr>
      </w:pPr>
      <w:r w:rsidRPr="00222D23">
        <w:rPr>
          <w:rFonts w:cstheme="minorHAnsi"/>
          <w:sz w:val="20"/>
          <w:szCs w:val="20"/>
          <w:lang w:bidi="ar-EG"/>
        </w:rPr>
        <w:t>(e.g., independent reviewer, program advisory committee, and stakeholders (e.g., faculty members, alumni, and employers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010"/>
        <w:gridCol w:w="1362"/>
        <w:gridCol w:w="854"/>
        <w:gridCol w:w="3406"/>
      </w:tblGrid>
      <w:tr w:rsidR="00BA16C9" w:rsidRPr="00222D23" w14:paraId="30C4319F" w14:textId="77777777" w:rsidTr="00CC00F0">
        <w:trPr>
          <w:trHeight w:val="392"/>
          <w:tblCellSpacing w:w="7" w:type="dxa"/>
          <w:jc w:val="center"/>
        </w:trPr>
        <w:tc>
          <w:tcPr>
            <w:tcW w:w="3989" w:type="dxa"/>
            <w:shd w:val="clear" w:color="auto" w:fill="4C3D8E"/>
            <w:vAlign w:val="center"/>
          </w:tcPr>
          <w:p w14:paraId="01594774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:</w:t>
            </w:r>
          </w:p>
        </w:tc>
        <w:tc>
          <w:tcPr>
            <w:tcW w:w="2202" w:type="dxa"/>
            <w:gridSpan w:val="2"/>
            <w:shd w:val="clear" w:color="auto" w:fill="4C3D8E"/>
            <w:vAlign w:val="center"/>
          </w:tcPr>
          <w:p w14:paraId="5916EEDA" w14:textId="77777777" w:rsidR="00BA16C9" w:rsidRPr="00222D23" w:rsidRDefault="00BA16C9" w:rsidP="00E94B0D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3385" w:type="dxa"/>
            <w:shd w:val="clear" w:color="auto" w:fill="4C3D8E"/>
            <w:vAlign w:val="center"/>
          </w:tcPr>
          <w:p w14:paraId="5FD6067F" w14:textId="77777777" w:rsidR="00BA16C9" w:rsidRPr="00222D23" w:rsidRDefault="00BA16C9" w:rsidP="00E94B0D">
            <w:pPr>
              <w:pStyle w:val="a6"/>
              <w:ind w:left="0" w:right="43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Participants:</w:t>
            </w:r>
          </w:p>
        </w:tc>
      </w:tr>
      <w:tr w:rsidR="00BA16C9" w:rsidRPr="00222D23" w14:paraId="226386AD" w14:textId="77777777" w:rsidTr="00CC00F0">
        <w:trPr>
          <w:trHeight w:val="368"/>
          <w:tblCellSpacing w:w="7" w:type="dxa"/>
          <w:jc w:val="center"/>
        </w:trPr>
        <w:tc>
          <w:tcPr>
            <w:tcW w:w="5351" w:type="dxa"/>
            <w:gridSpan w:val="2"/>
            <w:shd w:val="clear" w:color="auto" w:fill="9498CB"/>
            <w:vAlign w:val="center"/>
          </w:tcPr>
          <w:p w14:paraId="71B0616C" w14:textId="77777777" w:rsidR="00BA16C9" w:rsidRPr="00222D23" w:rsidRDefault="00BA16C9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mmary of Evaluator Review</w:t>
            </w:r>
          </w:p>
        </w:tc>
        <w:tc>
          <w:tcPr>
            <w:tcW w:w="4239" w:type="dxa"/>
            <w:gridSpan w:val="2"/>
            <w:shd w:val="clear" w:color="auto" w:fill="9498CB"/>
            <w:vAlign w:val="center"/>
          </w:tcPr>
          <w:p w14:paraId="16966313" w14:textId="77777777" w:rsidR="00BA16C9" w:rsidRPr="00222D23" w:rsidRDefault="00BA16C9" w:rsidP="00E94B0D">
            <w:pPr>
              <w:pStyle w:val="a6"/>
              <w:ind w:left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Response</w:t>
            </w:r>
          </w:p>
        </w:tc>
      </w:tr>
      <w:tr w:rsidR="00BA16C9" w:rsidRPr="00222D23" w14:paraId="267951B1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5F326C3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trength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2C6E843A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6D35D6B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15B39C2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0294A3E6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D9D9D9" w:themeFill="background1" w:themeFillShade="D9"/>
            <w:vAlign w:val="center"/>
          </w:tcPr>
          <w:p w14:paraId="173FB384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Points for Improvements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01D69BFC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12ABB89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239" w:type="dxa"/>
            <w:gridSpan w:val="2"/>
            <w:shd w:val="clear" w:color="auto" w:fill="D9D9D9" w:themeFill="background1" w:themeFillShade="D9"/>
          </w:tcPr>
          <w:p w14:paraId="7F6937F5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BA16C9" w:rsidRPr="00222D23" w14:paraId="430EED73" w14:textId="77777777" w:rsidTr="00CC00F0">
        <w:trPr>
          <w:tblCellSpacing w:w="7" w:type="dxa"/>
          <w:jc w:val="center"/>
        </w:trPr>
        <w:tc>
          <w:tcPr>
            <w:tcW w:w="5351" w:type="dxa"/>
            <w:gridSpan w:val="2"/>
            <w:shd w:val="clear" w:color="auto" w:fill="F2F2F2" w:themeFill="background1" w:themeFillShade="F2"/>
            <w:vAlign w:val="center"/>
          </w:tcPr>
          <w:p w14:paraId="1B6065A1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Suggestions for development</w:t>
            </w:r>
            <w:r w:rsidRPr="00222D23">
              <w:rPr>
                <w:rFonts w:cstheme="minorHAnsi"/>
                <w:sz w:val="24"/>
                <w:szCs w:val="24"/>
                <w:rtl/>
              </w:rPr>
              <w:t>:</w:t>
            </w:r>
          </w:p>
          <w:p w14:paraId="5C27985F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60D5EE8" w14:textId="77777777" w:rsidR="00BA16C9" w:rsidRPr="00222D23" w:rsidRDefault="00BA16C9" w:rsidP="00E94B0D">
            <w:pPr>
              <w:pStyle w:val="a6"/>
              <w:numPr>
                <w:ilvl w:val="0"/>
                <w:numId w:val="23"/>
              </w:numPr>
              <w:ind w:left="142" w:right="43" w:hanging="142"/>
              <w:jc w:val="lowKashida"/>
              <w:rPr>
                <w:rFonts w:cstheme="minorHAnsi"/>
                <w:sz w:val="24"/>
                <w:szCs w:val="24"/>
                <w:rtl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4239" w:type="dxa"/>
            <w:gridSpan w:val="2"/>
            <w:shd w:val="clear" w:color="auto" w:fill="F2F2F2" w:themeFill="background1" w:themeFillShade="F2"/>
          </w:tcPr>
          <w:p w14:paraId="79FEE7C8" w14:textId="77777777" w:rsidR="00BA16C9" w:rsidRPr="00222D23" w:rsidRDefault="00BA16C9" w:rsidP="00E94B0D">
            <w:pPr>
              <w:pStyle w:val="a6"/>
              <w:ind w:left="0" w:right="43"/>
              <w:jc w:val="lowKashida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70FA5AA5" w14:textId="469253F2" w:rsidR="00074937" w:rsidRPr="00222D23" w:rsidRDefault="00BC4136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Pr="00222D23">
        <w:rPr>
          <w:rFonts w:cstheme="minorHAnsi"/>
          <w:sz w:val="20"/>
          <w:szCs w:val="20"/>
        </w:rPr>
        <w:t xml:space="preserve">Attach independent reviewer’s report and stakeholders’ survey </w:t>
      </w:r>
      <w:r w:rsidR="00C12594" w:rsidRPr="00222D23">
        <w:rPr>
          <w:rFonts w:cstheme="minorHAnsi"/>
          <w:sz w:val="20"/>
          <w:szCs w:val="20"/>
        </w:rPr>
        <w:t>reports (</w:t>
      </w:r>
      <w:r w:rsidRPr="00222D23">
        <w:rPr>
          <w:rFonts w:cstheme="minorHAnsi"/>
          <w:sz w:val="20"/>
          <w:szCs w:val="20"/>
        </w:rPr>
        <w:t>if any).</w:t>
      </w:r>
    </w:p>
    <w:p w14:paraId="036A322D" w14:textId="59597E62" w:rsidR="00F5117C" w:rsidRPr="00222D23" w:rsidRDefault="00F5117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1" w:name="_Toc107406181"/>
      <w:bookmarkStart w:id="12" w:name="_Ref115696852"/>
      <w:bookmarkStart w:id="13" w:name="_Toc136179432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</w:t>
      </w:r>
      <w:r w:rsidR="00506C17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Key Performance Indicators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KPIs)</w:t>
      </w:r>
      <w:bookmarkEnd w:id="11"/>
      <w:bookmarkEnd w:id="12"/>
      <w:bookmarkEnd w:id="13"/>
    </w:p>
    <w:p w14:paraId="6E6E6E6C" w14:textId="2B661A0A" w:rsidR="00A979FA" w:rsidRPr="00222D23" w:rsidRDefault="00F5117C" w:rsidP="00E94B0D">
      <w:pPr>
        <w:spacing w:after="60"/>
        <w:ind w:right="43"/>
        <w:jc w:val="both"/>
        <w:rPr>
          <w:rFonts w:cstheme="minorHAnsi"/>
          <w:sz w:val="24"/>
          <w:szCs w:val="24"/>
          <w:rtl/>
          <w:lang w:bidi="ar-EG"/>
        </w:rPr>
      </w:pPr>
      <w:r w:rsidRPr="00222D23">
        <w:rPr>
          <w:rFonts w:cstheme="minorHAnsi"/>
          <w:sz w:val="24"/>
          <w:szCs w:val="24"/>
          <w:lang w:bidi="ar-EG"/>
        </w:rPr>
        <w:t>Including the key performance indicators required by the NCAAA.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06"/>
        <w:gridCol w:w="2225"/>
        <w:gridCol w:w="1274"/>
        <w:gridCol w:w="970"/>
        <w:gridCol w:w="1412"/>
        <w:gridCol w:w="1707"/>
        <w:gridCol w:w="1438"/>
      </w:tblGrid>
      <w:tr w:rsidR="00F5117C" w:rsidRPr="00222D23" w14:paraId="2A3BEC32" w14:textId="77777777" w:rsidTr="00E94B0D">
        <w:trPr>
          <w:trHeight w:val="558"/>
          <w:tblHeader/>
          <w:tblCellSpacing w:w="7" w:type="dxa"/>
          <w:jc w:val="center"/>
        </w:trPr>
        <w:tc>
          <w:tcPr>
            <w:tcW w:w="304" w:type="pct"/>
            <w:shd w:val="clear" w:color="auto" w:fill="4C3D8E"/>
            <w:vAlign w:val="center"/>
          </w:tcPr>
          <w:p w14:paraId="76C9EB7F" w14:textId="3792BE0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</w:t>
            </w:r>
          </w:p>
        </w:tc>
        <w:tc>
          <w:tcPr>
            <w:tcW w:w="1148" w:type="pct"/>
            <w:shd w:val="clear" w:color="auto" w:fill="4C3D8E"/>
            <w:vAlign w:val="center"/>
          </w:tcPr>
          <w:p w14:paraId="3B5C60D2" w14:textId="10152085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</w:t>
            </w:r>
          </w:p>
        </w:tc>
        <w:tc>
          <w:tcPr>
            <w:tcW w:w="654" w:type="pct"/>
            <w:shd w:val="clear" w:color="auto" w:fill="4C3D8E"/>
            <w:vAlign w:val="center"/>
          </w:tcPr>
          <w:p w14:paraId="745B599F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ed</w:t>
            </w:r>
          </w:p>
          <w:p w14:paraId="61FB3187" w14:textId="6F8A2DFB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Value  </w:t>
            </w:r>
          </w:p>
        </w:tc>
        <w:tc>
          <w:tcPr>
            <w:tcW w:w="496" w:type="pct"/>
            <w:shd w:val="clear" w:color="auto" w:fill="4C3D8E"/>
            <w:vAlign w:val="center"/>
          </w:tcPr>
          <w:p w14:paraId="2949884D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ual</w:t>
            </w:r>
          </w:p>
          <w:p w14:paraId="7CA7EEB1" w14:textId="04FEB1AA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</w:t>
            </w:r>
          </w:p>
        </w:tc>
        <w:tc>
          <w:tcPr>
            <w:tcW w:w="726" w:type="pct"/>
            <w:shd w:val="clear" w:color="auto" w:fill="4C3D8E"/>
            <w:vAlign w:val="center"/>
          </w:tcPr>
          <w:p w14:paraId="288CC759" w14:textId="77777777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Internal</w:t>
            </w:r>
          </w:p>
          <w:p w14:paraId="517CF6A8" w14:textId="3BC85FE6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enchmark</w:t>
            </w:r>
          </w:p>
        </w:tc>
        <w:tc>
          <w:tcPr>
            <w:tcW w:w="879" w:type="pct"/>
            <w:shd w:val="clear" w:color="auto" w:fill="4C3D8E"/>
            <w:vAlign w:val="center"/>
          </w:tcPr>
          <w:p w14:paraId="420F7CB3" w14:textId="3EE22E38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nalysis</w:t>
            </w:r>
          </w:p>
        </w:tc>
        <w:tc>
          <w:tcPr>
            <w:tcW w:w="736" w:type="pct"/>
            <w:shd w:val="clear" w:color="auto" w:fill="4C3D8E"/>
            <w:vAlign w:val="center"/>
          </w:tcPr>
          <w:p w14:paraId="672FA78E" w14:textId="106380F0" w:rsidR="00F5117C" w:rsidRPr="00222D23" w:rsidRDefault="00F5117C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ew Target</w:t>
            </w:r>
          </w:p>
        </w:tc>
      </w:tr>
      <w:tr w:rsidR="00EE13C1" w:rsidRPr="00222D23" w14:paraId="14303776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57E10C6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6FA6E91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714937B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20EAC32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694D125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4CC4B04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30AA66A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B5C577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8CC5ED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735F480D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295C14C8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4C96127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344E9EC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472EA3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6342F921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6D0D80B2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4093EFA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065CE2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3462BCF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4AF8993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3E1A9704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1D204B99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7B00E9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55A88174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3A0F13D7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6F78FD9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0FA5659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5736521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59F894E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0751326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166C593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2EEB8215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F2F2F2" w:themeFill="background1" w:themeFillShade="F2"/>
          </w:tcPr>
          <w:p w14:paraId="3C7B28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48" w:type="pct"/>
            <w:shd w:val="clear" w:color="auto" w:fill="F2F2F2" w:themeFill="background1" w:themeFillShade="F2"/>
            <w:vAlign w:val="center"/>
          </w:tcPr>
          <w:p w14:paraId="5BCD2C1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F2F2F2" w:themeFill="background1" w:themeFillShade="F2"/>
            <w:vAlign w:val="center"/>
          </w:tcPr>
          <w:p w14:paraId="6921185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F2F2F2" w:themeFill="background1" w:themeFillShade="F2"/>
            <w:vAlign w:val="center"/>
          </w:tcPr>
          <w:p w14:paraId="35AEAA7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F2F2F2" w:themeFill="background1" w:themeFillShade="F2"/>
            <w:vAlign w:val="center"/>
          </w:tcPr>
          <w:p w14:paraId="08CED60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F2F2F2" w:themeFill="background1" w:themeFillShade="F2"/>
            <w:vAlign w:val="center"/>
          </w:tcPr>
          <w:p w14:paraId="01F48303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F2F2F2" w:themeFill="background1" w:themeFillShade="F2"/>
            <w:vAlign w:val="center"/>
          </w:tcPr>
          <w:p w14:paraId="1C52C8BB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EE13C1" w:rsidRPr="00222D23" w14:paraId="19644DBB" w14:textId="77777777" w:rsidTr="00E94B0D">
        <w:trPr>
          <w:trHeight w:val="283"/>
          <w:tblCellSpacing w:w="7" w:type="dxa"/>
          <w:jc w:val="center"/>
        </w:trPr>
        <w:tc>
          <w:tcPr>
            <w:tcW w:w="304" w:type="pct"/>
            <w:shd w:val="clear" w:color="auto" w:fill="D9D9D9" w:themeFill="background1" w:themeFillShade="D9"/>
          </w:tcPr>
          <w:p w14:paraId="1BEA2970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  <w:r w:rsidRPr="00222D23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48" w:type="pct"/>
            <w:shd w:val="clear" w:color="auto" w:fill="D9D9D9" w:themeFill="background1" w:themeFillShade="D9"/>
            <w:vAlign w:val="center"/>
          </w:tcPr>
          <w:p w14:paraId="01445DF2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54" w:type="pct"/>
            <w:shd w:val="clear" w:color="auto" w:fill="D9D9D9" w:themeFill="background1" w:themeFillShade="D9"/>
            <w:vAlign w:val="center"/>
          </w:tcPr>
          <w:p w14:paraId="36D4BF7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96" w:type="pct"/>
            <w:shd w:val="clear" w:color="auto" w:fill="D9D9D9" w:themeFill="background1" w:themeFillShade="D9"/>
            <w:vAlign w:val="center"/>
          </w:tcPr>
          <w:p w14:paraId="1AC30F8E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4838842A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879" w:type="pct"/>
            <w:shd w:val="clear" w:color="auto" w:fill="D9D9D9" w:themeFill="background1" w:themeFillShade="D9"/>
            <w:vAlign w:val="center"/>
          </w:tcPr>
          <w:p w14:paraId="3B332755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36" w:type="pct"/>
            <w:shd w:val="clear" w:color="auto" w:fill="D9D9D9" w:themeFill="background1" w:themeFillShade="D9"/>
            <w:vAlign w:val="center"/>
          </w:tcPr>
          <w:p w14:paraId="3478CD2F" w14:textId="77777777" w:rsidR="00EE13C1" w:rsidRPr="00222D23" w:rsidRDefault="00EE13C1" w:rsidP="00E94B0D">
            <w:pPr>
              <w:tabs>
                <w:tab w:val="center" w:pos="4153"/>
                <w:tab w:val="right" w:pos="8306"/>
              </w:tabs>
              <w:spacing w:after="0"/>
              <w:ind w:right="43"/>
              <w:jc w:val="lowKashida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</w:tbl>
    <w:p w14:paraId="467720DF" w14:textId="7536F998" w:rsidR="00BA16C9" w:rsidRPr="00222D23" w:rsidRDefault="00BA16C9" w:rsidP="00E94B0D">
      <w:pPr>
        <w:spacing w:after="0"/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222D23">
        <w:rPr>
          <w:rStyle w:val="a5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- Comments on the Program KPIs and Benchmarks results: 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A16C9" w:rsidRPr="00222D23" w14:paraId="00C05F6A" w14:textId="77777777" w:rsidTr="00CC00F0">
        <w:tc>
          <w:tcPr>
            <w:tcW w:w="9628" w:type="dxa"/>
          </w:tcPr>
          <w:p w14:paraId="482DF2A1" w14:textId="77777777" w:rsidR="00BA16C9" w:rsidRPr="00222D23" w:rsidRDefault="00BA16C9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047F227B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9D67D59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43750674" w14:textId="77777777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  <w:rtl/>
              </w:rPr>
            </w:pPr>
          </w:p>
          <w:p w14:paraId="6334EEF7" w14:textId="24F0C2FC" w:rsidR="004A2563" w:rsidRPr="00222D23" w:rsidRDefault="004A2563" w:rsidP="00E94B0D">
            <w:pPr>
              <w:autoSpaceDE w:val="0"/>
              <w:autoSpaceDN w:val="0"/>
              <w:adjustRightInd w:val="0"/>
              <w:spacing w:after="170" w:line="288" w:lineRule="auto"/>
              <w:textAlignment w:val="center"/>
              <w:rPr>
                <w:rStyle w:val="a5"/>
                <w:rFonts w:asciiTheme="minorHAnsi" w:hAnsiTheme="minorHAnsi" w:cstheme="minorHAnsi"/>
                <w:color w:val="auto"/>
                <w:sz w:val="28"/>
                <w:szCs w:val="28"/>
              </w:rPr>
            </w:pPr>
          </w:p>
        </w:tc>
      </w:tr>
    </w:tbl>
    <w:p w14:paraId="6F190546" w14:textId="77777777" w:rsidR="00BA16C9" w:rsidRPr="00222D23" w:rsidRDefault="00BA16C9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16"/>
          <w:szCs w:val="16"/>
        </w:rPr>
      </w:pPr>
    </w:p>
    <w:p w14:paraId="57F85AB9" w14:textId="17344A47" w:rsidR="00A979FA" w:rsidRPr="00222D23" w:rsidRDefault="0039613A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Toc136179433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r w:rsidR="00FE339C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hallenges and difficulties encountered by the program</w:t>
      </w:r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if any)</w:t>
      </w:r>
      <w:bookmarkEnd w:id="14"/>
    </w:p>
    <w:tbl>
      <w:tblPr>
        <w:tblStyle w:val="a7"/>
        <w:bidiVisual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6746"/>
        <w:gridCol w:w="2886"/>
      </w:tblGrid>
      <w:tr w:rsidR="002F634A" w:rsidRPr="00222D23" w14:paraId="51342122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2D45FC22" w14:textId="77777777" w:rsidR="002F634A" w:rsidRPr="00222D23" w:rsidRDefault="002F634A" w:rsidP="00E94B0D">
            <w:pPr>
              <w:tabs>
                <w:tab w:val="left" w:pos="6105"/>
              </w:tabs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</w:rPr>
              <w:tab/>
            </w:r>
          </w:p>
        </w:tc>
        <w:tc>
          <w:tcPr>
            <w:tcW w:w="1487" w:type="pct"/>
            <w:shd w:val="clear" w:color="auto" w:fill="4C3D8E"/>
            <w:vAlign w:val="center"/>
          </w:tcPr>
          <w:p w14:paraId="70E6616A" w14:textId="1103ACD5" w:rsidR="002F634A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Teaching</w:t>
            </w:r>
          </w:p>
        </w:tc>
      </w:tr>
      <w:tr w:rsidR="00850E1D" w:rsidRPr="00222D23" w14:paraId="4AED08C6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57E7F87B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B30D1C9" w14:textId="7C912B7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Assessment</w:t>
            </w:r>
          </w:p>
        </w:tc>
      </w:tr>
      <w:tr w:rsidR="00850E1D" w:rsidRPr="00222D23" w14:paraId="13E60148" w14:textId="77777777" w:rsidTr="00850E1D">
        <w:trPr>
          <w:trHeight w:val="719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02767E68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6DC1388" w14:textId="069C2C82" w:rsidR="00850E1D" w:rsidRPr="00222D23" w:rsidRDefault="00673D3A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Guidance and counseling</w:t>
            </w:r>
          </w:p>
        </w:tc>
      </w:tr>
      <w:tr w:rsidR="00850E1D" w:rsidRPr="00222D23" w14:paraId="45A1420C" w14:textId="77777777" w:rsidTr="00850E1D">
        <w:trPr>
          <w:trHeight w:val="647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79CBEC7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F3B6BBF" w14:textId="1DA4F04C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Learning Resources</w:t>
            </w:r>
          </w:p>
        </w:tc>
      </w:tr>
      <w:tr w:rsidR="00850E1D" w:rsidRPr="00222D23" w14:paraId="5ED288B6" w14:textId="77777777" w:rsidTr="00850E1D">
        <w:trPr>
          <w:trHeight w:val="566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566FA106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138134C8" w14:textId="3E1AABB2" w:rsidR="00850E1D" w:rsidRPr="00222D23" w:rsidRDefault="001E0B44" w:rsidP="00E94B0D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  <w:t>faculty</w:t>
            </w:r>
          </w:p>
        </w:tc>
      </w:tr>
      <w:tr w:rsidR="00850E1D" w:rsidRPr="00222D23" w14:paraId="4E679831" w14:textId="77777777" w:rsidTr="00850E1D">
        <w:trPr>
          <w:trHeight w:val="674"/>
          <w:tblCellSpacing w:w="7" w:type="dxa"/>
          <w:jc w:val="center"/>
        </w:trPr>
        <w:tc>
          <w:tcPr>
            <w:tcW w:w="3489" w:type="pct"/>
            <w:shd w:val="clear" w:color="auto" w:fill="D9D9D9" w:themeFill="background1" w:themeFillShade="D9"/>
            <w:vAlign w:val="center"/>
          </w:tcPr>
          <w:p w14:paraId="4DD3A6D3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4BB3DE65" w14:textId="306439EA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earch Activities</w:t>
            </w:r>
            <w:r w:rsidR="00AB0A8C"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/thesis supervision</w:t>
            </w:r>
          </w:p>
        </w:tc>
      </w:tr>
      <w:tr w:rsidR="00850E1D" w:rsidRPr="00222D23" w14:paraId="64226C59" w14:textId="77777777" w:rsidTr="00850E1D">
        <w:trPr>
          <w:trHeight w:val="782"/>
          <w:tblCellSpacing w:w="7" w:type="dxa"/>
          <w:jc w:val="center"/>
        </w:trPr>
        <w:tc>
          <w:tcPr>
            <w:tcW w:w="3489" w:type="pct"/>
            <w:shd w:val="clear" w:color="auto" w:fill="F2F2F2" w:themeFill="background1" w:themeFillShade="F2"/>
            <w:vAlign w:val="center"/>
          </w:tcPr>
          <w:p w14:paraId="77465EEC" w14:textId="77777777" w:rsidR="00850E1D" w:rsidRPr="00222D23" w:rsidRDefault="00850E1D" w:rsidP="00E94B0D">
            <w:pPr>
              <w:jc w:val="right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487" w:type="pct"/>
            <w:shd w:val="clear" w:color="auto" w:fill="4C3D8E"/>
            <w:vAlign w:val="center"/>
          </w:tcPr>
          <w:p w14:paraId="61B47CBE" w14:textId="100E92D0" w:rsidR="00850E1D" w:rsidRPr="00222D23" w:rsidRDefault="00850E1D" w:rsidP="00E94B0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s</w:t>
            </w:r>
          </w:p>
        </w:tc>
      </w:tr>
    </w:tbl>
    <w:p w14:paraId="5EB2CB3C" w14:textId="77777777" w:rsidR="003A4ABD" w:rsidRPr="00222D23" w:rsidRDefault="003A4ABD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795EB130" w14:textId="6F44269A" w:rsidR="00C038BF" w:rsidRPr="00222D23" w:rsidRDefault="00850E1D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5" w:name="_Ref115696862"/>
      <w:bookmarkStart w:id="16" w:name="_Toc136179434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. Program </w:t>
      </w:r>
      <w:r w:rsidR="005250A9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evelopment</w:t>
      </w:r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Plan</w:t>
      </w:r>
      <w:bookmarkEnd w:id="15"/>
      <w:bookmarkEnd w:id="1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0"/>
        <w:gridCol w:w="3514"/>
        <w:gridCol w:w="2441"/>
        <w:gridCol w:w="2997"/>
      </w:tblGrid>
      <w:tr w:rsidR="002B75E8" w:rsidRPr="00222D23" w14:paraId="14543242" w14:textId="77777777" w:rsidTr="00E94B0D">
        <w:trPr>
          <w:trHeight w:val="381"/>
          <w:tblCellSpacing w:w="7" w:type="dxa"/>
          <w:jc w:val="center"/>
        </w:trPr>
        <w:tc>
          <w:tcPr>
            <w:tcW w:w="659" w:type="dxa"/>
            <w:vMerge w:val="restart"/>
            <w:shd w:val="clear" w:color="auto" w:fill="4C3D8E"/>
            <w:vAlign w:val="center"/>
          </w:tcPr>
          <w:p w14:paraId="685A395A" w14:textId="2D0C8825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3500" w:type="dxa"/>
            <w:vMerge w:val="restart"/>
            <w:shd w:val="clear" w:color="auto" w:fill="4C3D8E"/>
            <w:vAlign w:val="center"/>
          </w:tcPr>
          <w:p w14:paraId="6857174C" w14:textId="40D464DF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iorities for Improvement</w:t>
            </w:r>
          </w:p>
        </w:tc>
        <w:tc>
          <w:tcPr>
            <w:tcW w:w="2427" w:type="dxa"/>
            <w:vMerge w:val="restart"/>
            <w:shd w:val="clear" w:color="auto" w:fill="4C3D8E"/>
            <w:vAlign w:val="center"/>
          </w:tcPr>
          <w:p w14:paraId="7025A422" w14:textId="2B37630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s</w:t>
            </w:r>
          </w:p>
        </w:tc>
        <w:tc>
          <w:tcPr>
            <w:tcW w:w="2976" w:type="dxa"/>
            <w:vMerge w:val="restart"/>
            <w:shd w:val="clear" w:color="auto" w:fill="4C3D8E"/>
            <w:vAlign w:val="center"/>
          </w:tcPr>
          <w:p w14:paraId="2451C3D7" w14:textId="77777777" w:rsidR="002B75E8" w:rsidRPr="00222D23" w:rsidRDefault="002B75E8" w:rsidP="00E94B0D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tion</w:t>
            </w:r>
          </w:p>
          <w:p w14:paraId="549BAD42" w14:textId="6FD2E798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sponsibility</w:t>
            </w:r>
          </w:p>
        </w:tc>
      </w:tr>
      <w:tr w:rsidR="002B75E8" w:rsidRPr="00222D23" w14:paraId="64AAA6E9" w14:textId="77777777" w:rsidTr="00E94B0D">
        <w:trPr>
          <w:trHeight w:val="380"/>
          <w:tblCellSpacing w:w="7" w:type="dxa"/>
          <w:jc w:val="center"/>
        </w:trPr>
        <w:tc>
          <w:tcPr>
            <w:tcW w:w="659" w:type="dxa"/>
            <w:vMerge/>
            <w:shd w:val="clear" w:color="auto" w:fill="EDEDED" w:themeFill="accent3" w:themeFillTint="33"/>
            <w:vAlign w:val="center"/>
          </w:tcPr>
          <w:p w14:paraId="7D18BCCE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00" w:type="dxa"/>
            <w:vMerge/>
            <w:shd w:val="clear" w:color="auto" w:fill="EDEDED" w:themeFill="accent3" w:themeFillTint="33"/>
            <w:vAlign w:val="center"/>
          </w:tcPr>
          <w:p w14:paraId="391018D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vMerge/>
            <w:shd w:val="clear" w:color="auto" w:fill="EDEDED" w:themeFill="accent3" w:themeFillTint="33"/>
            <w:vAlign w:val="center"/>
          </w:tcPr>
          <w:p w14:paraId="39956FB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Merge/>
            <w:shd w:val="clear" w:color="auto" w:fill="EDEDED" w:themeFill="accent3" w:themeFillTint="33"/>
            <w:vAlign w:val="center"/>
          </w:tcPr>
          <w:p w14:paraId="34EC364C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FCD7010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01D224D8" w14:textId="14EDDAEC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5DC3108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B51F373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31F550C7" w14:textId="77777777" w:rsidR="002B75E8" w:rsidRPr="00222D23" w:rsidRDefault="002B75E8" w:rsidP="00E94B0D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810FEB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50DB45" w14:textId="03F44E4E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73F8CE8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2B177FE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3F91EA87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3F64420B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2F0939C8" w14:textId="4E6CAD2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0FFA6C1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1510D42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41A74E9B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62798AFA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0446792A" w14:textId="3A3B6817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EA2F995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6D4D7AE1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506FFAF4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4E8C4C92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F2F2F2" w:themeFill="background1" w:themeFillShade="F2"/>
            <w:vAlign w:val="center"/>
          </w:tcPr>
          <w:p w14:paraId="6BD59533" w14:textId="141519AB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00" w:type="dxa"/>
            <w:shd w:val="clear" w:color="auto" w:fill="F2F2F2" w:themeFill="background1" w:themeFillShade="F2"/>
            <w:vAlign w:val="center"/>
          </w:tcPr>
          <w:p w14:paraId="7BC9B372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F2F2F2" w:themeFill="background1" w:themeFillShade="F2"/>
            <w:vAlign w:val="center"/>
          </w:tcPr>
          <w:p w14:paraId="03F608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10A6CE5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B75E8" w:rsidRPr="00222D23" w14:paraId="25D6200C" w14:textId="77777777" w:rsidTr="00E94B0D">
        <w:trPr>
          <w:trHeight w:val="283"/>
          <w:tblCellSpacing w:w="7" w:type="dxa"/>
          <w:jc w:val="center"/>
        </w:trPr>
        <w:tc>
          <w:tcPr>
            <w:tcW w:w="659" w:type="dxa"/>
            <w:shd w:val="clear" w:color="auto" w:fill="D9D9D9" w:themeFill="background1" w:themeFillShade="D9"/>
            <w:vAlign w:val="center"/>
          </w:tcPr>
          <w:p w14:paraId="77624D95" w14:textId="08866A66" w:rsidR="002B75E8" w:rsidRPr="00222D23" w:rsidRDefault="002B75E8" w:rsidP="00E94B0D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22D23">
              <w:rPr>
                <w:rFonts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00" w:type="dxa"/>
            <w:shd w:val="clear" w:color="auto" w:fill="D9D9D9" w:themeFill="background1" w:themeFillShade="D9"/>
            <w:vAlign w:val="center"/>
          </w:tcPr>
          <w:p w14:paraId="11475773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27" w:type="dxa"/>
            <w:shd w:val="clear" w:color="auto" w:fill="D9D9D9" w:themeFill="background1" w:themeFillShade="D9"/>
            <w:vAlign w:val="center"/>
          </w:tcPr>
          <w:p w14:paraId="78F2963D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14:paraId="0D7A9C99" w14:textId="77777777" w:rsidR="002B75E8" w:rsidRPr="00222D23" w:rsidRDefault="002B75E8" w:rsidP="00E94B0D">
            <w:pPr>
              <w:spacing w:after="0"/>
              <w:ind w:right="43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5B89924" w14:textId="516494C2" w:rsidR="00C038BF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rtl/>
        </w:rPr>
      </w:pPr>
      <w:r w:rsidRPr="00222D23">
        <w:rPr>
          <w:rFonts w:cstheme="minorHAnsi"/>
          <w:sz w:val="20"/>
          <w:szCs w:val="20"/>
          <w:rtl/>
        </w:rPr>
        <w:t xml:space="preserve">* </w:t>
      </w:r>
      <w:r w:rsidR="00CC6081" w:rsidRPr="00222D23">
        <w:rPr>
          <w:rFonts w:cstheme="minorHAnsi"/>
          <w:sz w:val="20"/>
          <w:szCs w:val="20"/>
        </w:rPr>
        <w:t xml:space="preserve">Attach </w:t>
      </w:r>
      <w:r w:rsidR="007C3DCB" w:rsidRPr="00222D23">
        <w:rPr>
          <w:rFonts w:cstheme="minorHAnsi"/>
          <w:sz w:val="20"/>
          <w:szCs w:val="20"/>
        </w:rPr>
        <w:t>any unachieved</w:t>
      </w:r>
      <w:r w:rsidR="002815CC" w:rsidRPr="00222D23">
        <w:rPr>
          <w:rFonts w:cstheme="minorHAnsi"/>
          <w:sz w:val="20"/>
          <w:szCs w:val="20"/>
        </w:rPr>
        <w:t xml:space="preserve"> improvement plans from </w:t>
      </w:r>
      <w:r w:rsidR="00CC6081" w:rsidRPr="00222D23">
        <w:rPr>
          <w:rFonts w:cstheme="minorHAnsi"/>
          <w:sz w:val="20"/>
          <w:szCs w:val="20"/>
        </w:rPr>
        <w:t>previous report</w:t>
      </w:r>
      <w:r w:rsidR="002815CC" w:rsidRPr="00222D23">
        <w:rPr>
          <w:rFonts w:cstheme="minorHAnsi"/>
          <w:sz w:val="20"/>
          <w:szCs w:val="20"/>
          <w:rtl/>
        </w:rPr>
        <w:t>.</w:t>
      </w:r>
    </w:p>
    <w:p w14:paraId="21CE0AEC" w14:textId="75EAAC83" w:rsidR="00C12594" w:rsidRPr="00222D23" w:rsidRDefault="00AB2DBF" w:rsidP="00E94B0D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32"/>
          <w:szCs w:val="32"/>
        </w:rPr>
      </w:pPr>
      <w:r w:rsidRPr="00222D23">
        <w:rPr>
          <w:rFonts w:cstheme="minorHAnsi"/>
          <w:sz w:val="20"/>
          <w:szCs w:val="20"/>
        </w:rPr>
        <w:t>** T</w:t>
      </w:r>
      <w:r w:rsidR="00C12594" w:rsidRPr="00222D23">
        <w:rPr>
          <w:rFonts w:cstheme="minorHAnsi"/>
          <w:sz w:val="20"/>
          <w:szCs w:val="20"/>
        </w:rPr>
        <w:t xml:space="preserve">he annual program report </w:t>
      </w:r>
      <w:r w:rsidR="00261722" w:rsidRPr="00222D23">
        <w:rPr>
          <w:rFonts w:cstheme="minorHAnsi"/>
          <w:sz w:val="20"/>
          <w:szCs w:val="20"/>
        </w:rPr>
        <w:t>should</w:t>
      </w:r>
      <w:r w:rsidR="00C12594" w:rsidRPr="00222D23">
        <w:rPr>
          <w:rFonts w:cstheme="minorHAnsi"/>
          <w:sz w:val="20"/>
          <w:szCs w:val="20"/>
        </w:rPr>
        <w:t xml:space="preserve"> to be discussed </w:t>
      </w:r>
      <w:r w:rsidR="00261722" w:rsidRPr="00222D23">
        <w:rPr>
          <w:rFonts w:cstheme="minorHAnsi"/>
          <w:sz w:val="20"/>
          <w:szCs w:val="20"/>
        </w:rPr>
        <w:t xml:space="preserve">and approved by </w:t>
      </w:r>
      <w:r w:rsidR="00C12594" w:rsidRPr="00222D23">
        <w:rPr>
          <w:rFonts w:cstheme="minorHAnsi"/>
          <w:sz w:val="20"/>
          <w:szCs w:val="20"/>
        </w:rPr>
        <w:t xml:space="preserve">department council </w:t>
      </w:r>
    </w:p>
    <w:p w14:paraId="7B6EEEC4" w14:textId="77777777" w:rsidR="002815CC" w:rsidRPr="00222D23" w:rsidRDefault="002815CC" w:rsidP="00E94B0D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color w:val="4C3D8E"/>
          <w:sz w:val="32"/>
          <w:szCs w:val="32"/>
        </w:rPr>
      </w:pPr>
    </w:p>
    <w:p w14:paraId="2296C9B7" w14:textId="3677628D" w:rsidR="00A44627" w:rsidRPr="00222D23" w:rsidRDefault="002815CC" w:rsidP="00E94B0D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7" w:name="_Ref115696875"/>
      <w:bookmarkStart w:id="18" w:name="_Toc136179435"/>
      <w:r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bookmarkEnd w:id="17"/>
      <w:r w:rsidR="00AC6ADD" w:rsidRPr="00222D23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pproval of Annual Program Report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79"/>
        <w:gridCol w:w="6753"/>
      </w:tblGrid>
      <w:tr w:rsidR="002815CC" w:rsidRPr="00222D23" w14:paraId="00B22C97" w14:textId="77777777" w:rsidTr="007B7C4D">
        <w:trPr>
          <w:trHeight w:val="534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2E13F7F3" w14:textId="4736D12A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4F1C0329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2815CC" w:rsidRPr="00222D23" w14:paraId="22822195" w14:textId="77777777" w:rsidTr="007B7C4D">
        <w:trPr>
          <w:trHeight w:val="519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4E655786" w14:textId="1A52D553" w:rsidR="002815CC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732" w:type="dxa"/>
            <w:shd w:val="clear" w:color="auto" w:fill="D9D9D9" w:themeFill="background1" w:themeFillShade="D9"/>
            <w:vAlign w:val="center"/>
          </w:tcPr>
          <w:p w14:paraId="20DB9224" w14:textId="77777777" w:rsidR="002815CC" w:rsidRPr="00222D23" w:rsidRDefault="002815CC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222D23" w14:paraId="25E0C5BD" w14:textId="77777777" w:rsidTr="007B7C4D">
        <w:trPr>
          <w:trHeight w:val="501"/>
          <w:tblCellSpacing w:w="7" w:type="dxa"/>
          <w:jc w:val="center"/>
        </w:trPr>
        <w:tc>
          <w:tcPr>
            <w:tcW w:w="2858" w:type="dxa"/>
            <w:shd w:val="clear" w:color="auto" w:fill="4C3D8E"/>
            <w:vAlign w:val="center"/>
          </w:tcPr>
          <w:p w14:paraId="754F14F0" w14:textId="28AB2165" w:rsidR="00A44627" w:rsidRPr="00222D23" w:rsidRDefault="002815CC" w:rsidP="00E94B0D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222D23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6732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222D23" w:rsidRDefault="00A44627" w:rsidP="00E94B0D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4F1CBCAE" w14:textId="41CA19B3" w:rsidR="00711EE8" w:rsidRPr="00222D23" w:rsidRDefault="00711EE8" w:rsidP="00E94B0D">
      <w:pPr>
        <w:rPr>
          <w:rFonts w:cstheme="minorHAnsi"/>
        </w:rPr>
      </w:pPr>
    </w:p>
    <w:sectPr w:rsidR="00711EE8" w:rsidRPr="00222D23" w:rsidSect="00091179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21806" w14:textId="77777777" w:rsidR="00D10F64" w:rsidRDefault="00D10F64" w:rsidP="00EE490F">
      <w:pPr>
        <w:spacing w:after="0" w:line="240" w:lineRule="auto"/>
      </w:pPr>
      <w:r>
        <w:separator/>
      </w:r>
    </w:p>
  </w:endnote>
  <w:endnote w:type="continuationSeparator" w:id="0">
    <w:p w14:paraId="3993BEDE" w14:textId="77777777" w:rsidR="00D10F64" w:rsidRDefault="00D10F64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31C8D6C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22D2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1BBB9" w14:textId="77777777" w:rsidR="00D10F64" w:rsidRDefault="00D10F64" w:rsidP="00EE490F">
      <w:pPr>
        <w:spacing w:after="0" w:line="240" w:lineRule="auto"/>
      </w:pPr>
      <w:r>
        <w:separator/>
      </w:r>
    </w:p>
  </w:footnote>
  <w:footnote w:type="continuationSeparator" w:id="0">
    <w:p w14:paraId="11824B0C" w14:textId="77777777" w:rsidR="00D10F64" w:rsidRDefault="00D10F64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26CA2EDA" w:rsidR="000263E2" w:rsidRDefault="007E26EF">
    <w:pPr>
      <w:pStyle w:val="a3"/>
    </w:pPr>
    <w:r>
      <w:rPr>
        <w:noProof/>
      </w:rPr>
      <w:drawing>
        <wp:anchor distT="0" distB="0" distL="114300" distR="114300" simplePos="0" relativeHeight="251663360" behindDoc="1" locked="0" layoutInCell="1" allowOverlap="1" wp14:anchorId="35742023" wp14:editId="622647DA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2C65FE7A" w:rsidR="000263E2" w:rsidRDefault="00D66992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FE0532E" wp14:editId="2BEB4D79">
              <wp:simplePos x="0" y="0"/>
              <wp:positionH relativeFrom="column">
                <wp:posOffset>-696236</wp:posOffset>
              </wp:positionH>
              <wp:positionV relativeFrom="paragraph">
                <wp:posOffset>-433346</wp:posOffset>
              </wp:positionV>
              <wp:extent cx="7559675" cy="10692765"/>
              <wp:effectExtent l="0" t="0" r="3175" b="0"/>
              <wp:wrapNone/>
              <wp:docPr id="1947937992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0692765"/>
                        <a:chOff x="0" y="0"/>
                        <a:chExt cx="7559675" cy="10692765"/>
                      </a:xfrm>
                    </wpg:grpSpPr>
                    <pic:pic xmlns:pic="http://schemas.openxmlformats.org/drawingml/2006/picture">
                      <pic:nvPicPr>
                        <pic:cNvPr id="839621277" name="صورة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9675" cy="1069276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09019737" name="مستطيل 2"/>
                      <wps:cNvSpPr/>
                      <wps:spPr>
                        <a:xfrm>
                          <a:off x="3721210" y="127221"/>
                          <a:ext cx="1033670" cy="69176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2BD6EE09" id="مجموعة 3" o:spid="_x0000_s1026" style="position:absolute;margin-left:-54.8pt;margin-top:-34.1pt;width:595.25pt;height:841.95pt;z-index:251666432" coordsize="75596,106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58nzL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p8nzbp/cAAAAAAAAAAAAAAAAAAAAAAAAAAAAAAAAAAAAAAA&#10;AAAAAAAAAAAAAAAAAAAAAAAAAAAAAAAAAAAAAAAAAAAAAAAAAAAAAAAAAAAAAAAAAAAAAAAAAAAA&#10;AAAAAAAAAAAAAAAAAB7w1UAAAAAAAAAAAAAAAAAAAJquDKcafKc2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gycafJ826f3AAAAAAAAAAAAAAAAAAAAAAAAAAAAAAAAAAAAAAAAAAAAAAAAAAAAAAAAAAAAA&#10;AAAAAAAAAAAAAAAAAAAAAAAAAAAAAAAAAAAAAAAAAAAAAAAAAAAAAAAAAAAAAAAAAAAAAAAAe8NV&#10;AAAAAAAAAAAAAAAAAAACargycefJ8y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42V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ONPk+bdP7gAAAAAAAAAAAAAAAAAAAAAAAAAAAAAAAAAAAAAAAAAAAAAAAAAAAAA&#10;AAAAAAAAAAAAAAAAAAAAAAAAAAAAAAAAAAAAAAAAAAAAAAAAAAAAAAAAAAAAAAAAAAAAAAAAAAAA&#10;AAAPeGqgAAAAAAAAAAAAAAAAAABNVwZOPPk+Z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V8bK8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HnyfM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58nzL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vjZX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U40+U5t0/uAAAAAAAAAAAAAAAAAAAAAAAAAAAAAAAAAAAAA&#10;AAAAAAAAAAAAAAAAAAAAAAAAAAAAAAAAAAAAAAAAAAAAAAAAAAAAAAAAAAAAAAAAAAAAAAAAAAAA&#10;AAAAAAAAAAAAAAAAAAAA94aqAAAAAAAAAAAAAAAAAAAE1XBk40+T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k40+T5t0/uAAAAAAAAAAAAAAAAAAAAAAAAAAAAAAAAAAAAAAAAA&#10;AAAAAAAAAAAAAAAAAAAAAAAAAAAAAAAAAAAAAAAAAAAAAAAAAAAAAAAAAAAAAAAAAAAAAAAAAAAA&#10;AAAAAAAAAAAAAAAA94aqAAAAAAAAAAAAAAAAAAAE1XBk48+T5l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1" o:spid="_x0000_s1027" type="#_x0000_t75" style="position:absolute;width:75596;height:106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">
                <v:imagedata r:id="rId2" o:title=""/>
              </v:shape>
              <v:rect id="مستطيل 2" o:spid="_x0000_s1028" style="position:absolute;left:37212;top:1272;width:10336;height:69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" fillcolor="white [3212]" strokecolor="white [3212]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4AA"/>
    <w:multiLevelType w:val="hybridMultilevel"/>
    <w:tmpl w:val="5A829A20"/>
    <w:lvl w:ilvl="0" w:tplc="2348EA08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C0954"/>
    <w:multiLevelType w:val="hybridMultilevel"/>
    <w:tmpl w:val="F6164A18"/>
    <w:lvl w:ilvl="0" w:tplc="FA788C08">
      <w:start w:val="2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23965"/>
    <w:multiLevelType w:val="hybridMultilevel"/>
    <w:tmpl w:val="86DE6F6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715114"/>
    <w:multiLevelType w:val="hybridMultilevel"/>
    <w:tmpl w:val="481E255C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9D68B3"/>
    <w:multiLevelType w:val="hybridMultilevel"/>
    <w:tmpl w:val="4CB88A4E"/>
    <w:lvl w:ilvl="0" w:tplc="48B843F6">
      <w:start w:val="1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95A05"/>
    <w:multiLevelType w:val="hybridMultilevel"/>
    <w:tmpl w:val="D00019EC"/>
    <w:lvl w:ilvl="0" w:tplc="B3CC31FA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A11C45"/>
    <w:multiLevelType w:val="hybridMultilevel"/>
    <w:tmpl w:val="CACA4CC4"/>
    <w:lvl w:ilvl="0" w:tplc="FFFFFFFF">
      <w:start w:val="4"/>
      <w:numFmt w:val="decimal"/>
      <w:lvlText w:val="%1."/>
      <w:lvlJc w:val="left"/>
      <w:pPr>
        <w:ind w:left="720" w:hanging="360"/>
      </w:pPr>
      <w:rPr>
        <w:rFonts w:ascii="DIN NEXT™ ARABIC MEDIUM" w:hAnsi="DIN NEXT™ ARABIC MEDIUM" w:cs="DIN NEXT™ ARABIC MEDIUM" w:hint="default"/>
        <w:sz w:val="26"/>
        <w:szCs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FB4AE492"/>
    <w:lvl w:ilvl="0" w:tplc="4DF66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2B5C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2276"/>
    <w:multiLevelType w:val="hybridMultilevel"/>
    <w:tmpl w:val="A78E9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556720">
    <w:abstractNumId w:val="32"/>
  </w:num>
  <w:num w:numId="2" w16cid:durableId="1552378332">
    <w:abstractNumId w:val="29"/>
  </w:num>
  <w:num w:numId="3" w16cid:durableId="318995771">
    <w:abstractNumId w:val="33"/>
  </w:num>
  <w:num w:numId="4" w16cid:durableId="1319770417">
    <w:abstractNumId w:val="36"/>
  </w:num>
  <w:num w:numId="5" w16cid:durableId="942106574">
    <w:abstractNumId w:val="21"/>
  </w:num>
  <w:num w:numId="6" w16cid:durableId="2017027652">
    <w:abstractNumId w:val="35"/>
  </w:num>
  <w:num w:numId="7" w16cid:durableId="58940813">
    <w:abstractNumId w:val="20"/>
  </w:num>
  <w:num w:numId="8" w16cid:durableId="22488276">
    <w:abstractNumId w:val="7"/>
  </w:num>
  <w:num w:numId="9" w16cid:durableId="777485508">
    <w:abstractNumId w:val="14"/>
  </w:num>
  <w:num w:numId="10" w16cid:durableId="1694184576">
    <w:abstractNumId w:val="3"/>
  </w:num>
  <w:num w:numId="11" w16cid:durableId="179248860">
    <w:abstractNumId w:val="13"/>
  </w:num>
  <w:num w:numId="12" w16cid:durableId="436172327">
    <w:abstractNumId w:val="4"/>
  </w:num>
  <w:num w:numId="13" w16cid:durableId="1065569306">
    <w:abstractNumId w:val="8"/>
  </w:num>
  <w:num w:numId="14" w16cid:durableId="1457943705">
    <w:abstractNumId w:val="12"/>
  </w:num>
  <w:num w:numId="15" w16cid:durableId="1061099281">
    <w:abstractNumId w:val="27"/>
  </w:num>
  <w:num w:numId="16" w16cid:durableId="430709078">
    <w:abstractNumId w:val="11"/>
  </w:num>
  <w:num w:numId="17" w16cid:durableId="1865706847">
    <w:abstractNumId w:val="19"/>
  </w:num>
  <w:num w:numId="18" w16cid:durableId="584652938">
    <w:abstractNumId w:val="24"/>
  </w:num>
  <w:num w:numId="19" w16cid:durableId="298583364">
    <w:abstractNumId w:val="31"/>
  </w:num>
  <w:num w:numId="20" w16cid:durableId="1307660790">
    <w:abstractNumId w:val="18"/>
  </w:num>
  <w:num w:numId="21" w16cid:durableId="1038775454">
    <w:abstractNumId w:val="25"/>
  </w:num>
  <w:num w:numId="22" w16cid:durableId="249969954">
    <w:abstractNumId w:val="26"/>
  </w:num>
  <w:num w:numId="23" w16cid:durableId="1372924949">
    <w:abstractNumId w:val="34"/>
  </w:num>
  <w:num w:numId="24" w16cid:durableId="48459158">
    <w:abstractNumId w:val="9"/>
  </w:num>
  <w:num w:numId="25" w16cid:durableId="1840657530">
    <w:abstractNumId w:val="22"/>
  </w:num>
  <w:num w:numId="26" w16cid:durableId="393895660">
    <w:abstractNumId w:val="30"/>
  </w:num>
  <w:num w:numId="27" w16cid:durableId="860625708">
    <w:abstractNumId w:val="15"/>
  </w:num>
  <w:num w:numId="28" w16cid:durableId="340281610">
    <w:abstractNumId w:val="2"/>
  </w:num>
  <w:num w:numId="29" w16cid:durableId="303243205">
    <w:abstractNumId w:val="5"/>
  </w:num>
  <w:num w:numId="30" w16cid:durableId="1586263237">
    <w:abstractNumId w:val="0"/>
  </w:num>
  <w:num w:numId="31" w16cid:durableId="2110201307">
    <w:abstractNumId w:val="6"/>
  </w:num>
  <w:num w:numId="32" w16cid:durableId="2084642604">
    <w:abstractNumId w:val="1"/>
  </w:num>
  <w:num w:numId="33" w16cid:durableId="1123886988">
    <w:abstractNumId w:val="17"/>
  </w:num>
  <w:num w:numId="34" w16cid:durableId="469438804">
    <w:abstractNumId w:val="23"/>
  </w:num>
  <w:num w:numId="35" w16cid:durableId="309094657">
    <w:abstractNumId w:val="16"/>
  </w:num>
  <w:num w:numId="36" w16cid:durableId="1584610011">
    <w:abstractNumId w:val="28"/>
  </w:num>
  <w:num w:numId="37" w16cid:durableId="4416551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U3NzEwsjQ0NzVW0lEKTi0uzszPAykwrAUAnIxOjiwAAAA="/>
  </w:docVars>
  <w:rsids>
    <w:rsidRoot w:val="00F236C3"/>
    <w:rsid w:val="000018E5"/>
    <w:rsid w:val="000030F1"/>
    <w:rsid w:val="00011B3C"/>
    <w:rsid w:val="0001373D"/>
    <w:rsid w:val="0002505E"/>
    <w:rsid w:val="000263E2"/>
    <w:rsid w:val="00027FF3"/>
    <w:rsid w:val="0003422D"/>
    <w:rsid w:val="00042349"/>
    <w:rsid w:val="000455C2"/>
    <w:rsid w:val="000512CF"/>
    <w:rsid w:val="0005661C"/>
    <w:rsid w:val="00057229"/>
    <w:rsid w:val="000573D6"/>
    <w:rsid w:val="00060A9E"/>
    <w:rsid w:val="00074937"/>
    <w:rsid w:val="00085DEA"/>
    <w:rsid w:val="00091179"/>
    <w:rsid w:val="000973BC"/>
    <w:rsid w:val="00097B42"/>
    <w:rsid w:val="000A15B4"/>
    <w:rsid w:val="000C0FCB"/>
    <w:rsid w:val="000C1F14"/>
    <w:rsid w:val="000C244D"/>
    <w:rsid w:val="000C72E1"/>
    <w:rsid w:val="000E2809"/>
    <w:rsid w:val="000F105E"/>
    <w:rsid w:val="000F3155"/>
    <w:rsid w:val="00113F3F"/>
    <w:rsid w:val="00121588"/>
    <w:rsid w:val="00123EA4"/>
    <w:rsid w:val="00125398"/>
    <w:rsid w:val="0012597E"/>
    <w:rsid w:val="00126020"/>
    <w:rsid w:val="00131734"/>
    <w:rsid w:val="00137FF3"/>
    <w:rsid w:val="00143E31"/>
    <w:rsid w:val="001446ED"/>
    <w:rsid w:val="001660E0"/>
    <w:rsid w:val="00170319"/>
    <w:rsid w:val="0018030C"/>
    <w:rsid w:val="001855D7"/>
    <w:rsid w:val="00187615"/>
    <w:rsid w:val="00194EE7"/>
    <w:rsid w:val="001A30FC"/>
    <w:rsid w:val="001C193F"/>
    <w:rsid w:val="001C2971"/>
    <w:rsid w:val="001D13E9"/>
    <w:rsid w:val="001D2CD2"/>
    <w:rsid w:val="001D541E"/>
    <w:rsid w:val="001D5443"/>
    <w:rsid w:val="001D7074"/>
    <w:rsid w:val="001E0B44"/>
    <w:rsid w:val="001E22F5"/>
    <w:rsid w:val="001F1144"/>
    <w:rsid w:val="001F34EE"/>
    <w:rsid w:val="001F3885"/>
    <w:rsid w:val="002176F6"/>
    <w:rsid w:val="00222D23"/>
    <w:rsid w:val="0024111A"/>
    <w:rsid w:val="002430CC"/>
    <w:rsid w:val="00251E09"/>
    <w:rsid w:val="00254CE8"/>
    <w:rsid w:val="00256F95"/>
    <w:rsid w:val="00261722"/>
    <w:rsid w:val="00266508"/>
    <w:rsid w:val="002728E9"/>
    <w:rsid w:val="002761CB"/>
    <w:rsid w:val="002815CC"/>
    <w:rsid w:val="00293830"/>
    <w:rsid w:val="002A0738"/>
    <w:rsid w:val="002A22D7"/>
    <w:rsid w:val="002B75E8"/>
    <w:rsid w:val="002C0FD2"/>
    <w:rsid w:val="002D23C0"/>
    <w:rsid w:val="002D35DE"/>
    <w:rsid w:val="002D4589"/>
    <w:rsid w:val="002E5C18"/>
    <w:rsid w:val="002E63AD"/>
    <w:rsid w:val="002F0BC0"/>
    <w:rsid w:val="002F634A"/>
    <w:rsid w:val="00325A04"/>
    <w:rsid w:val="003401C7"/>
    <w:rsid w:val="00342CD0"/>
    <w:rsid w:val="00352E47"/>
    <w:rsid w:val="0035479A"/>
    <w:rsid w:val="00374A0E"/>
    <w:rsid w:val="00393194"/>
    <w:rsid w:val="0039613A"/>
    <w:rsid w:val="003A4ABD"/>
    <w:rsid w:val="003A762E"/>
    <w:rsid w:val="003A7953"/>
    <w:rsid w:val="003B0D84"/>
    <w:rsid w:val="003B44D3"/>
    <w:rsid w:val="003C1003"/>
    <w:rsid w:val="003C54AD"/>
    <w:rsid w:val="003C58F7"/>
    <w:rsid w:val="003C7ADF"/>
    <w:rsid w:val="003D6D34"/>
    <w:rsid w:val="003E48DE"/>
    <w:rsid w:val="003F00A8"/>
    <w:rsid w:val="003F01A9"/>
    <w:rsid w:val="003F3E71"/>
    <w:rsid w:val="00401F9D"/>
    <w:rsid w:val="00402ECE"/>
    <w:rsid w:val="00405BC3"/>
    <w:rsid w:val="00405F91"/>
    <w:rsid w:val="004128F8"/>
    <w:rsid w:val="0041561F"/>
    <w:rsid w:val="00420735"/>
    <w:rsid w:val="00425E24"/>
    <w:rsid w:val="004408AF"/>
    <w:rsid w:val="00442CDB"/>
    <w:rsid w:val="00461566"/>
    <w:rsid w:val="00464F77"/>
    <w:rsid w:val="00467943"/>
    <w:rsid w:val="004A0DC6"/>
    <w:rsid w:val="004A2563"/>
    <w:rsid w:val="004C5EBA"/>
    <w:rsid w:val="004D05F8"/>
    <w:rsid w:val="004D3DFA"/>
    <w:rsid w:val="004F50F1"/>
    <w:rsid w:val="005031B0"/>
    <w:rsid w:val="00506C17"/>
    <w:rsid w:val="00507ACF"/>
    <w:rsid w:val="005104BB"/>
    <w:rsid w:val="00512A54"/>
    <w:rsid w:val="00512AB4"/>
    <w:rsid w:val="005217A2"/>
    <w:rsid w:val="00523C81"/>
    <w:rsid w:val="005250A9"/>
    <w:rsid w:val="005508C6"/>
    <w:rsid w:val="00553B10"/>
    <w:rsid w:val="00561601"/>
    <w:rsid w:val="005717D0"/>
    <w:rsid w:val="005719C3"/>
    <w:rsid w:val="005766B3"/>
    <w:rsid w:val="005A05E9"/>
    <w:rsid w:val="005A146D"/>
    <w:rsid w:val="005A7B3E"/>
    <w:rsid w:val="005A7EDA"/>
    <w:rsid w:val="005B1E8D"/>
    <w:rsid w:val="005B360D"/>
    <w:rsid w:val="005B4B63"/>
    <w:rsid w:val="005E749B"/>
    <w:rsid w:val="005F1BB4"/>
    <w:rsid w:val="005F2EDF"/>
    <w:rsid w:val="00630073"/>
    <w:rsid w:val="00640927"/>
    <w:rsid w:val="006522AF"/>
    <w:rsid w:val="0066519A"/>
    <w:rsid w:val="00673D3A"/>
    <w:rsid w:val="00687818"/>
    <w:rsid w:val="0069056D"/>
    <w:rsid w:val="00692933"/>
    <w:rsid w:val="00696A1F"/>
    <w:rsid w:val="006B08C3"/>
    <w:rsid w:val="006B12D6"/>
    <w:rsid w:val="006B3CD5"/>
    <w:rsid w:val="006C3B5D"/>
    <w:rsid w:val="006D5AF0"/>
    <w:rsid w:val="006F7B0E"/>
    <w:rsid w:val="007065FD"/>
    <w:rsid w:val="00711EE8"/>
    <w:rsid w:val="00721591"/>
    <w:rsid w:val="00734394"/>
    <w:rsid w:val="00736671"/>
    <w:rsid w:val="00763CED"/>
    <w:rsid w:val="00772B4C"/>
    <w:rsid w:val="00775B30"/>
    <w:rsid w:val="007850AB"/>
    <w:rsid w:val="0079708A"/>
    <w:rsid w:val="007B3A81"/>
    <w:rsid w:val="007B55E4"/>
    <w:rsid w:val="007B7C4D"/>
    <w:rsid w:val="007C2E86"/>
    <w:rsid w:val="007C3DCB"/>
    <w:rsid w:val="007C5166"/>
    <w:rsid w:val="007C5BF5"/>
    <w:rsid w:val="007E1F1C"/>
    <w:rsid w:val="007E26EF"/>
    <w:rsid w:val="007E7984"/>
    <w:rsid w:val="007F04CD"/>
    <w:rsid w:val="007F319E"/>
    <w:rsid w:val="007F3766"/>
    <w:rsid w:val="0080005B"/>
    <w:rsid w:val="00810527"/>
    <w:rsid w:val="00812677"/>
    <w:rsid w:val="008306EB"/>
    <w:rsid w:val="00830F29"/>
    <w:rsid w:val="008420FF"/>
    <w:rsid w:val="00850E1D"/>
    <w:rsid w:val="00866219"/>
    <w:rsid w:val="00877341"/>
    <w:rsid w:val="00891F4D"/>
    <w:rsid w:val="008A1157"/>
    <w:rsid w:val="008A4717"/>
    <w:rsid w:val="008A6257"/>
    <w:rsid w:val="008B17AA"/>
    <w:rsid w:val="008B2211"/>
    <w:rsid w:val="008B2C39"/>
    <w:rsid w:val="008B5A86"/>
    <w:rsid w:val="008C536B"/>
    <w:rsid w:val="008C571A"/>
    <w:rsid w:val="008E0E4F"/>
    <w:rsid w:val="008E4872"/>
    <w:rsid w:val="009023F3"/>
    <w:rsid w:val="00905031"/>
    <w:rsid w:val="0090602B"/>
    <w:rsid w:val="009146D8"/>
    <w:rsid w:val="009203B9"/>
    <w:rsid w:val="00924028"/>
    <w:rsid w:val="00931396"/>
    <w:rsid w:val="009357F6"/>
    <w:rsid w:val="009406AC"/>
    <w:rsid w:val="009421B3"/>
    <w:rsid w:val="0096672E"/>
    <w:rsid w:val="00970132"/>
    <w:rsid w:val="0097256E"/>
    <w:rsid w:val="0098207D"/>
    <w:rsid w:val="009A3B8E"/>
    <w:rsid w:val="009B2973"/>
    <w:rsid w:val="009C23D4"/>
    <w:rsid w:val="009C4B55"/>
    <w:rsid w:val="009D4997"/>
    <w:rsid w:val="009E0B82"/>
    <w:rsid w:val="009E3CC0"/>
    <w:rsid w:val="009E47E5"/>
    <w:rsid w:val="009E5EF9"/>
    <w:rsid w:val="009F2ED5"/>
    <w:rsid w:val="00A066B2"/>
    <w:rsid w:val="00A27FD0"/>
    <w:rsid w:val="00A30165"/>
    <w:rsid w:val="00A372A9"/>
    <w:rsid w:val="00A44627"/>
    <w:rsid w:val="00A449B4"/>
    <w:rsid w:val="00A502C1"/>
    <w:rsid w:val="00A553AB"/>
    <w:rsid w:val="00A5558A"/>
    <w:rsid w:val="00A576FF"/>
    <w:rsid w:val="00A621C8"/>
    <w:rsid w:val="00A6319B"/>
    <w:rsid w:val="00A63AD0"/>
    <w:rsid w:val="00A7204A"/>
    <w:rsid w:val="00A80032"/>
    <w:rsid w:val="00A91879"/>
    <w:rsid w:val="00A92D88"/>
    <w:rsid w:val="00A95A15"/>
    <w:rsid w:val="00A979FA"/>
    <w:rsid w:val="00AB0A8C"/>
    <w:rsid w:val="00AB2DBF"/>
    <w:rsid w:val="00AB73B2"/>
    <w:rsid w:val="00AC6ADD"/>
    <w:rsid w:val="00AD423B"/>
    <w:rsid w:val="00AE0516"/>
    <w:rsid w:val="00AE5139"/>
    <w:rsid w:val="00AE5560"/>
    <w:rsid w:val="00AE6AD7"/>
    <w:rsid w:val="00AF7222"/>
    <w:rsid w:val="00B14942"/>
    <w:rsid w:val="00B174B5"/>
    <w:rsid w:val="00B22AAC"/>
    <w:rsid w:val="00B22B08"/>
    <w:rsid w:val="00B27873"/>
    <w:rsid w:val="00B3620F"/>
    <w:rsid w:val="00B36379"/>
    <w:rsid w:val="00B54D8B"/>
    <w:rsid w:val="00B602B3"/>
    <w:rsid w:val="00B6424F"/>
    <w:rsid w:val="00B727DA"/>
    <w:rsid w:val="00B80401"/>
    <w:rsid w:val="00B80620"/>
    <w:rsid w:val="00B80926"/>
    <w:rsid w:val="00B93E29"/>
    <w:rsid w:val="00B97B1E"/>
    <w:rsid w:val="00BA16C9"/>
    <w:rsid w:val="00BA5D2C"/>
    <w:rsid w:val="00BB15BF"/>
    <w:rsid w:val="00BB7269"/>
    <w:rsid w:val="00BC4136"/>
    <w:rsid w:val="00BC543D"/>
    <w:rsid w:val="00BD55BA"/>
    <w:rsid w:val="00BF4148"/>
    <w:rsid w:val="00BF4D7C"/>
    <w:rsid w:val="00C038BF"/>
    <w:rsid w:val="00C12594"/>
    <w:rsid w:val="00C1739D"/>
    <w:rsid w:val="00C33239"/>
    <w:rsid w:val="00C55180"/>
    <w:rsid w:val="00C617D1"/>
    <w:rsid w:val="00C720C4"/>
    <w:rsid w:val="00C76AAE"/>
    <w:rsid w:val="00C77FDD"/>
    <w:rsid w:val="00C83CC7"/>
    <w:rsid w:val="00C949EE"/>
    <w:rsid w:val="00C9518B"/>
    <w:rsid w:val="00C958D9"/>
    <w:rsid w:val="00CB11A3"/>
    <w:rsid w:val="00CB7651"/>
    <w:rsid w:val="00CC6081"/>
    <w:rsid w:val="00CD0E75"/>
    <w:rsid w:val="00CE0B84"/>
    <w:rsid w:val="00CE507C"/>
    <w:rsid w:val="00D00AE1"/>
    <w:rsid w:val="00D10F64"/>
    <w:rsid w:val="00D17AF1"/>
    <w:rsid w:val="00D17BC3"/>
    <w:rsid w:val="00D30A6F"/>
    <w:rsid w:val="00D3555B"/>
    <w:rsid w:val="00D4307F"/>
    <w:rsid w:val="00D66992"/>
    <w:rsid w:val="00D76E52"/>
    <w:rsid w:val="00D83461"/>
    <w:rsid w:val="00D9370B"/>
    <w:rsid w:val="00D940A7"/>
    <w:rsid w:val="00D978D1"/>
    <w:rsid w:val="00DC1D1B"/>
    <w:rsid w:val="00DC4D44"/>
    <w:rsid w:val="00DD1C0A"/>
    <w:rsid w:val="00DD5DFB"/>
    <w:rsid w:val="00DE2FB6"/>
    <w:rsid w:val="00DE4417"/>
    <w:rsid w:val="00DF102A"/>
    <w:rsid w:val="00E0297E"/>
    <w:rsid w:val="00E02D40"/>
    <w:rsid w:val="00E14514"/>
    <w:rsid w:val="00E14E8B"/>
    <w:rsid w:val="00E232F5"/>
    <w:rsid w:val="00E32876"/>
    <w:rsid w:val="00E36058"/>
    <w:rsid w:val="00E37F2E"/>
    <w:rsid w:val="00E51EAE"/>
    <w:rsid w:val="00E5320A"/>
    <w:rsid w:val="00E755DD"/>
    <w:rsid w:val="00E91116"/>
    <w:rsid w:val="00E94B0D"/>
    <w:rsid w:val="00E96C61"/>
    <w:rsid w:val="00EA502F"/>
    <w:rsid w:val="00EB1DF6"/>
    <w:rsid w:val="00EB4B0C"/>
    <w:rsid w:val="00ED6B12"/>
    <w:rsid w:val="00EE13C1"/>
    <w:rsid w:val="00EE490F"/>
    <w:rsid w:val="00EF2776"/>
    <w:rsid w:val="00EF3FB2"/>
    <w:rsid w:val="00F02C99"/>
    <w:rsid w:val="00F039E0"/>
    <w:rsid w:val="00F11C83"/>
    <w:rsid w:val="00F154BA"/>
    <w:rsid w:val="00F236C3"/>
    <w:rsid w:val="00F333F5"/>
    <w:rsid w:val="00F35B02"/>
    <w:rsid w:val="00F50601"/>
    <w:rsid w:val="00F50654"/>
    <w:rsid w:val="00F5117C"/>
    <w:rsid w:val="00F535FE"/>
    <w:rsid w:val="00F54C3D"/>
    <w:rsid w:val="00F57978"/>
    <w:rsid w:val="00F660B8"/>
    <w:rsid w:val="00F66EA1"/>
    <w:rsid w:val="00F773F7"/>
    <w:rsid w:val="00F84C78"/>
    <w:rsid w:val="00F9176E"/>
    <w:rsid w:val="00F91847"/>
    <w:rsid w:val="00FA3E2F"/>
    <w:rsid w:val="00FB177C"/>
    <w:rsid w:val="00FC2D18"/>
    <w:rsid w:val="00FD15CC"/>
    <w:rsid w:val="00FD1F1A"/>
    <w:rsid w:val="00FD7139"/>
    <w:rsid w:val="00FE339C"/>
    <w:rsid w:val="00FE36D5"/>
    <w:rsid w:val="00FF4E26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16C9"/>
  </w:style>
  <w:style w:type="paragraph" w:styleId="1">
    <w:name w:val="heading 1"/>
    <w:basedOn w:val="a"/>
    <w:next w:val="a"/>
    <w:link w:val="1Char"/>
    <w:uiPriority w:val="9"/>
    <w:qFormat/>
    <w:rsid w:val="001876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F1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187615"/>
    <w:rPr>
      <w:color w:val="808080"/>
    </w:rPr>
  </w:style>
  <w:style w:type="paragraph" w:customStyle="1" w:styleId="Style1">
    <w:name w:val="Style1"/>
    <w:basedOn w:val="a"/>
    <w:link w:val="Style1Char"/>
    <w:qFormat/>
    <w:rsid w:val="00187615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187615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1876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DF1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Style2">
    <w:name w:val="Style2"/>
    <w:basedOn w:val="a1"/>
    <w:uiPriority w:val="99"/>
    <w:rsid w:val="00830F29"/>
    <w:pPr>
      <w:spacing w:after="0" w:line="240" w:lineRule="auto"/>
    </w:pPr>
    <w:rPr>
      <w:rFonts w:ascii="DIN NEXT™ ARABIC MEDIUM" w:hAnsi="DIN NEXT™ ARABIC MEDIUM"/>
      <w:b/>
      <w:color w:val="525252" w:themeColor="accent3" w:themeShade="80"/>
      <w:sz w:val="26"/>
    </w:rPr>
    <w:tblPr>
      <w:tblStyleRowBandSize w:val="1"/>
      <w:tblStyleColBandSize w:val="1"/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C3D8E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paragraph" w:styleId="ac">
    <w:name w:val="Balloon Text"/>
    <w:basedOn w:val="a"/>
    <w:link w:val="Char2"/>
    <w:uiPriority w:val="99"/>
    <w:semiHidden/>
    <w:unhideWhenUsed/>
    <w:rsid w:val="00AB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c"/>
    <w:uiPriority w:val="99"/>
    <w:semiHidden/>
    <w:rsid w:val="00AB0A8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AB0A8C"/>
    <w:rPr>
      <w:sz w:val="16"/>
      <w:szCs w:val="16"/>
    </w:rPr>
  </w:style>
  <w:style w:type="paragraph" w:styleId="ae">
    <w:name w:val="annotation text"/>
    <w:basedOn w:val="a"/>
    <w:link w:val="Char3"/>
    <w:uiPriority w:val="99"/>
    <w:semiHidden/>
    <w:unhideWhenUsed/>
    <w:rsid w:val="00AB0A8C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e"/>
    <w:uiPriority w:val="99"/>
    <w:semiHidden/>
    <w:rsid w:val="00AB0A8C"/>
    <w:rPr>
      <w:sz w:val="20"/>
      <w:szCs w:val="20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AB0A8C"/>
    <w:rPr>
      <w:b/>
      <w:bCs/>
    </w:rPr>
  </w:style>
  <w:style w:type="character" w:customStyle="1" w:styleId="Char4">
    <w:name w:val="موضوع تعليق Char"/>
    <w:basedOn w:val="Char3"/>
    <w:link w:val="af"/>
    <w:uiPriority w:val="99"/>
    <w:semiHidden/>
    <w:rsid w:val="00AB0A8C"/>
    <w:rPr>
      <w:b/>
      <w:bCs/>
      <w:sz w:val="20"/>
      <w:szCs w:val="20"/>
    </w:rPr>
  </w:style>
  <w:style w:type="paragraph" w:styleId="af0">
    <w:name w:val="TOC Heading"/>
    <w:basedOn w:val="1"/>
    <w:next w:val="a"/>
    <w:uiPriority w:val="39"/>
    <w:unhideWhenUsed/>
    <w:qFormat/>
    <w:rsid w:val="00405BC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40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5BC3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405BC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58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951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79526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76B11708FC42798FE9673E82A43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773FA-031E-41E6-9E91-9E747ED61DD5}"/>
      </w:docPartPr>
      <w:docPartBody>
        <w:p w:rsidR="00F4121B" w:rsidRDefault="003E2F1E" w:rsidP="003E2F1E">
          <w:pPr>
            <w:pStyle w:val="3776B11708FC42798FE9673E82A439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948EAB79E0A542DB81CD9C8AF2867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8633B-0807-429C-99C3-79D8387D57C6}"/>
      </w:docPartPr>
      <w:docPartBody>
        <w:p w:rsidR="00F4121B" w:rsidRDefault="003E2F1E" w:rsidP="003E2F1E">
          <w:pPr>
            <w:pStyle w:val="948EAB79E0A542DB81CD9C8AF28674F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FBB3D007DF449D196EAE1595A94D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75950-E698-45A4-8B00-AE2DB01420DF}"/>
      </w:docPartPr>
      <w:docPartBody>
        <w:p w:rsidR="00F4121B" w:rsidRDefault="003E2F1E" w:rsidP="003E2F1E">
          <w:pPr>
            <w:pStyle w:val="CFBB3D007DF449D196EAE1595A94DAA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Qualification Level</w:t>
          </w: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3CB6380B4884BC289BF5B0B2C7F6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3E5A1-B8F9-45EB-8C06-20015FAF823A}"/>
      </w:docPartPr>
      <w:docPartBody>
        <w:p w:rsidR="00F4121B" w:rsidRDefault="003E2F1E" w:rsidP="003E2F1E">
          <w:pPr>
            <w:pStyle w:val="63CB6380B4884BC289BF5B0B2C7F60C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.</w:t>
          </w:r>
        </w:p>
      </w:docPartBody>
    </w:docPart>
    <w:docPart>
      <w:docPartPr>
        <w:name w:val="C315CDED0F4045EBBA90D3F03086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D4755-874F-44C4-BC6D-16F4F5AF1163}"/>
      </w:docPartPr>
      <w:docPartBody>
        <w:p w:rsidR="00F4121B" w:rsidRDefault="003E2F1E" w:rsidP="003E2F1E">
          <w:pPr>
            <w:pStyle w:val="C315CDED0F4045EBBA90D3F0308663B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DFCDF4FCEDA4CE2A0744B8992B67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DE9AC-C544-4856-8BF7-A63E9D672C6D}"/>
      </w:docPartPr>
      <w:docPartBody>
        <w:p w:rsidR="00F4121B" w:rsidRDefault="003E2F1E" w:rsidP="003E2F1E">
          <w:pPr>
            <w:pStyle w:val="2DFCDF4FCEDA4CE2A0744B8992B671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84041615EB814323A3C456F32A190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F911A-4FC7-4180-BA51-0F0626C3CFCB}"/>
      </w:docPartPr>
      <w:docPartBody>
        <w:p w:rsidR="00F4121B" w:rsidRDefault="003E2F1E" w:rsidP="003E2F1E">
          <w:pPr>
            <w:pStyle w:val="84041615EB814323A3C456F32A1900C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 w:rsidRPr="00187615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Academic Yea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of the Report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C8F635C65B04E8EBAAB3169870A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9FC12-0140-42B1-9067-594DAC5E49BF}"/>
      </w:docPartPr>
      <w:docPartBody>
        <w:p w:rsidR="00F4121B" w:rsidRDefault="003E2F1E" w:rsidP="003E2F1E">
          <w:pPr>
            <w:pStyle w:val="5C8F635C65B04E8EBAAB3169870AD9F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the</w:t>
          </w:r>
          <w: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Main Location of the Program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0E1E"/>
    <w:rsid w:val="00000E1E"/>
    <w:rsid w:val="000D5DA2"/>
    <w:rsid w:val="00121BF5"/>
    <w:rsid w:val="0012278F"/>
    <w:rsid w:val="003E2F1E"/>
    <w:rsid w:val="00433B61"/>
    <w:rsid w:val="00595586"/>
    <w:rsid w:val="005A32BE"/>
    <w:rsid w:val="005B6D9F"/>
    <w:rsid w:val="00617C13"/>
    <w:rsid w:val="006367DF"/>
    <w:rsid w:val="007525CC"/>
    <w:rsid w:val="00876B33"/>
    <w:rsid w:val="00944A28"/>
    <w:rsid w:val="009E6DF0"/>
    <w:rsid w:val="00AC2A2A"/>
    <w:rsid w:val="00AC5DA7"/>
    <w:rsid w:val="00AE0264"/>
    <w:rsid w:val="00BA0B73"/>
    <w:rsid w:val="00D020E8"/>
    <w:rsid w:val="00D330FF"/>
    <w:rsid w:val="00E31E47"/>
    <w:rsid w:val="00E70AB1"/>
    <w:rsid w:val="00EE62F2"/>
    <w:rsid w:val="00F4121B"/>
    <w:rsid w:val="00F5526C"/>
    <w:rsid w:val="00F6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E2F1E"/>
    <w:rPr>
      <w:color w:val="808080"/>
    </w:rPr>
  </w:style>
  <w:style w:type="paragraph" w:customStyle="1" w:styleId="3776B11708FC42798FE9673E82A439F6">
    <w:name w:val="3776B11708FC42798FE9673E82A439F6"/>
    <w:rsid w:val="003E2F1E"/>
  </w:style>
  <w:style w:type="paragraph" w:customStyle="1" w:styleId="948EAB79E0A542DB81CD9C8AF28674F6">
    <w:name w:val="948EAB79E0A542DB81CD9C8AF28674F6"/>
    <w:rsid w:val="003E2F1E"/>
  </w:style>
  <w:style w:type="paragraph" w:customStyle="1" w:styleId="CFBB3D007DF449D196EAE1595A94DAAA">
    <w:name w:val="CFBB3D007DF449D196EAE1595A94DAAA"/>
    <w:rsid w:val="003E2F1E"/>
  </w:style>
  <w:style w:type="paragraph" w:customStyle="1" w:styleId="63CB6380B4884BC289BF5B0B2C7F60C5">
    <w:name w:val="63CB6380B4884BC289BF5B0B2C7F60C5"/>
    <w:rsid w:val="003E2F1E"/>
  </w:style>
  <w:style w:type="paragraph" w:customStyle="1" w:styleId="C315CDED0F4045EBBA90D3F0308663B9">
    <w:name w:val="C315CDED0F4045EBBA90D3F0308663B9"/>
    <w:rsid w:val="003E2F1E"/>
  </w:style>
  <w:style w:type="paragraph" w:customStyle="1" w:styleId="2DFCDF4FCEDA4CE2A0744B8992B671B4">
    <w:name w:val="2DFCDF4FCEDA4CE2A0744B8992B671B4"/>
    <w:rsid w:val="003E2F1E"/>
  </w:style>
  <w:style w:type="paragraph" w:customStyle="1" w:styleId="84041615EB814323A3C456F32A1900C7">
    <w:name w:val="84041615EB814323A3C456F32A1900C7"/>
    <w:rsid w:val="003E2F1E"/>
  </w:style>
  <w:style w:type="paragraph" w:customStyle="1" w:styleId="5C8F635C65B04E8EBAAB3169870AD9FC">
    <w:name w:val="5C8F635C65B04E8EBAAB3169870AD9FC"/>
    <w:rsid w:val="003E2F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صورة" ma:contentTypeID="0x0101009148F5A04DDD49CBA7127AADA5FB792B00AADE34325A8B49CDA8BB4DB53328F2140028CC066898B7934BB7107544B8A3A67A" ma:contentTypeVersion="0" ma:contentTypeDescription="تحميل صورة." ma:contentTypeScope="" ma:versionID="1c974a72395b06776c869529f06f255f">
  <xsd:schema xmlns:xsd="http://www.w3.org/2001/XMLSchema" xmlns:xs="http://www.w3.org/2001/XMLSchema" xmlns:p="http://schemas.microsoft.com/office/2006/metadata/properties" xmlns:ns1="http://schemas.microsoft.com/sharepoint/v3" xmlns:ns2="CA7AFC7A-9494-4311-9ADC-BB12F50639A8" xmlns:ns3="http://schemas.microsoft.com/sharepoint/v3/fields" targetNamespace="http://schemas.microsoft.com/office/2006/metadata/properties" ma:root="true" ma:fieldsID="dbb6fefcfc9c881567c5abe1d667b7be" ns1:_="" ns2:_="" ns3:_="">
    <xsd:import namespace="http://schemas.microsoft.com/sharepoint/v3"/>
    <xsd:import namespace="CA7AFC7A-9494-4311-9ADC-BB12F50639A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مسار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نوع الملف" ma:hidden="true" ma:internalName="File_x0020_Type" ma:readOnly="true">
      <xsd:simpleType>
        <xsd:restriction base="dms:Text"/>
      </xsd:simpleType>
    </xsd:element>
    <xsd:element name="HTML_x0020_File_x0020_Type" ma:index="10" nillable="true" ma:displayName="نوع ملف HTML" ma:hidden="true" ma:internalName="HTML_x0020_File_x0020_Type" ma:readOnly="true">
      <xsd:simpleType>
        <xsd:restriction base="dms:Text"/>
      </xsd:simpleType>
    </xsd:element>
    <xsd:element name="FSObjType" ma:index="11" nillable="true" ma:displayName="نوع العنصر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AFC7A-9494-4311-9ADC-BB12F50639A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توجد صور مصغرة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توجد معاينة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العرض" ma:internalName="ImageWidth" ma:readOnly="true">
      <xsd:simpleType>
        <xsd:restriction base="dms:Unknown"/>
      </xsd:simpleType>
    </xsd:element>
    <xsd:element name="ImageHeight" ma:index="22" nillable="true" ma:displayName="الارتفاع" ma:internalName="ImageHeight" ma:readOnly="true">
      <xsd:simpleType>
        <xsd:restriction base="dms:Unknown"/>
      </xsd:simpleType>
    </xsd:element>
    <xsd:element name="ImageCreateDate" ma:index="25" nillable="true" ma:displayName="تاريخ التقاط الصورة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حقوق النشر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الكاتب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 ma:index="23" ma:displayName="التعليقات"/>
        <xsd:element name="keywords" minOccurs="0" maxOccurs="1" type="xsd:string" ma:index="14" ma:displayName="الكلمات الأساسية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CA7AFC7A-9494-4311-9ADC-BB12F50639A8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2D1145AA-6E31-44DA-9A73-B4A98AA597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9CE088-2B75-47FC-AA79-E95825B57D80}"/>
</file>

<file path=customXml/itemProps3.xml><?xml version="1.0" encoding="utf-8"?>
<ds:datastoreItem xmlns:ds="http://schemas.openxmlformats.org/officeDocument/2006/customXml" ds:itemID="{3FF705F9-EE99-422F-927D-AEA82F637BD8}"/>
</file>

<file path=customXml/itemProps4.xml><?xml version="1.0" encoding="utf-8"?>
<ds:datastoreItem xmlns:ds="http://schemas.openxmlformats.org/officeDocument/2006/customXml" ds:itemID="{5130C289-12E5-4520-87F3-87A9905A8C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8</TotalTime>
  <Pages>1</Pages>
  <Words>778</Words>
  <Characters>4440</Characters>
  <Application>Microsoft Office Word</Application>
  <DocSecurity>0</DocSecurity>
  <Lines>37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af  Alharbi</dc:creator>
  <cp:keywords/>
  <dc:description/>
  <cp:lastModifiedBy>Mohamed Ahmed  Gazer</cp:lastModifiedBy>
  <cp:revision>33</cp:revision>
  <cp:lastPrinted>2023-06-20T09:57:00Z</cp:lastPrinted>
  <dcterms:created xsi:type="dcterms:W3CDTF">2023-02-11T10:27:00Z</dcterms:created>
  <dcterms:modified xsi:type="dcterms:W3CDTF">2023-06-2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28CC066898B7934BB7107544B8A3A67A</vt:lpwstr>
  </property>
</Properties>
</file>